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F622EC" w14:textId="77777777" w:rsidR="00F871A8" w:rsidRPr="003159FE" w:rsidRDefault="00F871A8" w:rsidP="00F871A8">
      <w:pPr>
        <w:spacing w:after="0" w:line="276" w:lineRule="auto"/>
        <w:jc w:val="center"/>
        <w:rPr>
          <w:rFonts w:ascii="Times New Roman" w:eastAsia="Times New Roman" w:hAnsi="Times New Roman" w:cs="Times New Roman"/>
          <w:i/>
          <w:sz w:val="36"/>
          <w:szCs w:val="36"/>
        </w:rPr>
      </w:pPr>
      <w:r w:rsidRPr="00F871A8">
        <w:rPr>
          <w:rFonts w:ascii="Times New Roman" w:eastAsia="Times New Roman" w:hAnsi="Times New Roman" w:cs="Times New Roman"/>
          <w:i/>
          <w:sz w:val="36"/>
          <w:szCs w:val="36"/>
        </w:rPr>
        <w:t>Corpus Christi Catholic Community</w:t>
      </w:r>
    </w:p>
    <w:p w14:paraId="38A6A8F4" w14:textId="77777777" w:rsidR="0010787C" w:rsidRPr="00BF6AB8" w:rsidRDefault="0010787C" w:rsidP="00F871A8">
      <w:pPr>
        <w:spacing w:after="0" w:line="276" w:lineRule="auto"/>
        <w:jc w:val="center"/>
        <w:rPr>
          <w:rFonts w:ascii="Times New Roman" w:eastAsia="Times New Roman" w:hAnsi="Times New Roman" w:cs="Times New Roman"/>
          <w:i/>
          <w:sz w:val="32"/>
          <w:szCs w:val="32"/>
        </w:rPr>
      </w:pPr>
      <w:r w:rsidRPr="003159FE">
        <w:rPr>
          <w:rFonts w:ascii="Times New Roman" w:eastAsia="Times New Roman" w:hAnsi="Times New Roman" w:cs="Times New Roman"/>
          <w:i/>
          <w:sz w:val="32"/>
          <w:szCs w:val="32"/>
        </w:rPr>
        <w:t>RCIA Inquiry Form</w:t>
      </w:r>
      <w:r w:rsidR="003159FE" w:rsidRPr="00BF6AB8">
        <w:rPr>
          <w:rFonts w:ascii="Times New Roman" w:eastAsia="Times New Roman" w:hAnsi="Times New Roman" w:cs="Times New Roman"/>
          <w:i/>
          <w:sz w:val="32"/>
          <w:szCs w:val="32"/>
        </w:rPr>
        <w:t xml:space="preserve"> </w:t>
      </w:r>
      <w:r w:rsidRPr="00BF6AB8">
        <w:rPr>
          <w:rFonts w:ascii="Times New Roman" w:eastAsia="Times New Roman" w:hAnsi="Times New Roman" w:cs="Times New Roman"/>
          <w:b/>
          <w:i/>
          <w:sz w:val="32"/>
          <w:szCs w:val="32"/>
        </w:rPr>
        <w:t>/</w:t>
      </w:r>
      <w:r w:rsidR="003159FE" w:rsidRPr="00BF6AB8">
        <w:rPr>
          <w:rFonts w:ascii="Times New Roman" w:eastAsia="Times New Roman" w:hAnsi="Times New Roman" w:cs="Times New Roman"/>
          <w:b/>
          <w:i/>
          <w:sz w:val="32"/>
          <w:szCs w:val="32"/>
        </w:rPr>
        <w:t xml:space="preserve"> </w:t>
      </w:r>
      <w:r w:rsidRPr="00BF6AB8">
        <w:rPr>
          <w:rFonts w:ascii="Times New Roman" w:eastAsia="Times New Roman" w:hAnsi="Times New Roman" w:cs="Times New Roman"/>
          <w:i/>
          <w:sz w:val="32"/>
          <w:szCs w:val="32"/>
        </w:rPr>
        <w:t xml:space="preserve">RICA </w:t>
      </w:r>
      <w:proofErr w:type="spellStart"/>
      <w:r w:rsidRPr="00BF6AB8">
        <w:rPr>
          <w:rFonts w:ascii="Times New Roman" w:eastAsia="Times New Roman" w:hAnsi="Times New Roman" w:cs="Times New Roman"/>
          <w:i/>
          <w:sz w:val="32"/>
          <w:szCs w:val="32"/>
        </w:rPr>
        <w:t>Formulario</w:t>
      </w:r>
      <w:proofErr w:type="spellEnd"/>
      <w:r w:rsidRPr="00BF6AB8">
        <w:rPr>
          <w:rFonts w:ascii="Times New Roman" w:eastAsia="Times New Roman" w:hAnsi="Times New Roman" w:cs="Times New Roman"/>
          <w:i/>
          <w:sz w:val="32"/>
          <w:szCs w:val="32"/>
        </w:rPr>
        <w:t xml:space="preserve"> de </w:t>
      </w:r>
      <w:proofErr w:type="spellStart"/>
      <w:r w:rsidRPr="00BF6AB8">
        <w:rPr>
          <w:rFonts w:ascii="Times New Roman" w:eastAsia="Times New Roman" w:hAnsi="Times New Roman" w:cs="Times New Roman"/>
          <w:i/>
          <w:sz w:val="32"/>
          <w:szCs w:val="32"/>
        </w:rPr>
        <w:t>Solicitud</w:t>
      </w:r>
      <w:proofErr w:type="spellEnd"/>
      <w:r w:rsidRPr="00BF6AB8">
        <w:rPr>
          <w:rFonts w:ascii="Times New Roman" w:eastAsia="Times New Roman" w:hAnsi="Times New Roman" w:cs="Times New Roman"/>
          <w:i/>
          <w:sz w:val="32"/>
          <w:szCs w:val="32"/>
        </w:rPr>
        <w:t xml:space="preserve"> </w:t>
      </w:r>
    </w:p>
    <w:p w14:paraId="6CAC5DCC" w14:textId="77777777" w:rsidR="00F871A8" w:rsidRPr="00F871A8" w:rsidRDefault="00F871A8" w:rsidP="00F871A8">
      <w:pPr>
        <w:spacing w:after="0" w:line="276" w:lineRule="auto"/>
        <w:rPr>
          <w:rFonts w:ascii="Sakkal Majalla" w:eastAsia="Times New Roman" w:hAnsi="Sakkal Majalla" w:cs="Sakkal Majalla"/>
        </w:rPr>
      </w:pPr>
      <w:r>
        <w:rPr>
          <w:rFonts w:ascii="Times New Roman" w:eastAsia="Times New Roman" w:hAnsi="Times New Roman" w:cs="Times New Roman"/>
        </w:rPr>
        <w:t>St. Mary Church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 </w:t>
      </w:r>
      <w:r w:rsidRPr="00F871A8">
        <w:rPr>
          <w:rFonts w:ascii="Times New Roman" w:eastAsia="Times New Roman" w:hAnsi="Times New Roman" w:cs="Times New Roman"/>
        </w:rPr>
        <w:t>St. Joseph Church</w:t>
      </w:r>
      <w:r w:rsidRPr="00F871A8">
        <w:rPr>
          <w:rFonts w:ascii="Times New Roman" w:eastAsia="Times New Roman" w:hAnsi="Times New Roman" w:cs="Times New Roman"/>
        </w:rPr>
        <w:tab/>
      </w:r>
      <w:r w:rsidRPr="00F871A8">
        <w:rPr>
          <w:rFonts w:ascii="Times New Roman" w:eastAsia="Times New Roman" w:hAnsi="Times New Roman" w:cs="Times New Roman"/>
        </w:rPr>
        <w:tab/>
      </w:r>
      <w:proofErr w:type="gramStart"/>
      <w:r w:rsidRPr="00F871A8"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</w:t>
      </w:r>
      <w:r w:rsidRPr="00F871A8">
        <w:rPr>
          <w:rFonts w:ascii="Times New Roman" w:eastAsia="Times New Roman" w:hAnsi="Times New Roman" w:cs="Times New Roman"/>
        </w:rPr>
        <w:t>Sagrado</w:t>
      </w:r>
      <w:proofErr w:type="gramEnd"/>
      <w:r w:rsidRPr="00F871A8">
        <w:rPr>
          <w:rFonts w:ascii="Times New Roman" w:eastAsia="Times New Roman" w:hAnsi="Times New Roman" w:cs="Times New Roman"/>
        </w:rPr>
        <w:t xml:space="preserve"> Corazón de Jesus</w:t>
      </w:r>
    </w:p>
    <w:p w14:paraId="2B974E0D" w14:textId="77777777" w:rsidR="00F871A8" w:rsidRPr="00F871A8" w:rsidRDefault="00F871A8" w:rsidP="00F871A8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871A8">
        <w:rPr>
          <w:rFonts w:ascii="Times New Roman" w:eastAsia="Times New Roman" w:hAnsi="Times New Roman" w:cs="Times New Roman"/>
        </w:rPr>
        <w:t xml:space="preserve">46 Valley </w:t>
      </w:r>
      <w:r>
        <w:rPr>
          <w:rFonts w:ascii="Times New Roman" w:eastAsia="Times New Roman" w:hAnsi="Times New Roman" w:cs="Times New Roman"/>
        </w:rPr>
        <w:t>Street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 </w:t>
      </w:r>
      <w:r w:rsidRPr="00F871A8">
        <w:rPr>
          <w:rFonts w:ascii="Times New Roman" w:eastAsia="Times New Roman" w:hAnsi="Times New Roman" w:cs="Times New Roman"/>
        </w:rPr>
        <w:t>99 Jackson Street</w:t>
      </w:r>
      <w:r w:rsidRPr="00F871A8">
        <w:rPr>
          <w:rFonts w:ascii="Times New Roman" w:eastAsia="Times New Roman" w:hAnsi="Times New Roman" w:cs="Times New Roman"/>
        </w:rPr>
        <w:tab/>
      </w:r>
      <w:r w:rsidRPr="00F871A8">
        <w:rPr>
          <w:rFonts w:ascii="Times New Roman" w:eastAsia="Times New Roman" w:hAnsi="Times New Roman" w:cs="Times New Roman"/>
        </w:rPr>
        <w:tab/>
      </w:r>
      <w:proofErr w:type="gramStart"/>
      <w:r w:rsidRPr="00F871A8"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</w:t>
      </w:r>
      <w:r w:rsidRPr="00F871A8">
        <w:rPr>
          <w:rFonts w:ascii="Times New Roman" w:eastAsia="Times New Roman" w:hAnsi="Times New Roman" w:cs="Times New Roman"/>
        </w:rPr>
        <w:t>61</w:t>
      </w:r>
      <w:proofErr w:type="gramEnd"/>
      <w:r w:rsidRPr="00F871A8">
        <w:rPr>
          <w:rFonts w:ascii="Times New Roman" w:eastAsia="Times New Roman" w:hAnsi="Times New Roman" w:cs="Times New Roman"/>
        </w:rPr>
        <w:t xml:space="preserve"> Club Road</w:t>
      </w:r>
    </w:p>
    <w:p w14:paraId="669A14C6" w14:textId="04A606A0" w:rsidR="00F871A8" w:rsidRDefault="00F871A8" w:rsidP="00F871A8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871A8">
        <w:rPr>
          <w:rFonts w:ascii="Times New Roman" w:eastAsia="Times New Roman" w:hAnsi="Times New Roman" w:cs="Times New Roman"/>
        </w:rPr>
        <w:t>Willimantic, CT  06226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 Willimantic, CT 06226</w:t>
      </w:r>
      <w:r w:rsidR="0041427F">
        <w:rPr>
          <w:rFonts w:ascii="Times New Roman" w:eastAsia="Times New Roman" w:hAnsi="Times New Roman" w:cs="Times New Roman"/>
        </w:rPr>
        <w:tab/>
      </w:r>
      <w:proofErr w:type="gramStart"/>
      <w:r w:rsidR="0041427F">
        <w:rPr>
          <w:rFonts w:ascii="Times New Roman" w:eastAsia="Times New Roman" w:hAnsi="Times New Roman" w:cs="Times New Roman"/>
        </w:rPr>
        <w:tab/>
        <w:t xml:space="preserve">  </w:t>
      </w:r>
      <w:r w:rsidRPr="00F871A8">
        <w:rPr>
          <w:rFonts w:ascii="Times New Roman" w:eastAsia="Times New Roman" w:hAnsi="Times New Roman" w:cs="Times New Roman"/>
        </w:rPr>
        <w:t>Windham</w:t>
      </w:r>
      <w:proofErr w:type="gramEnd"/>
      <w:r w:rsidRPr="00F871A8">
        <w:rPr>
          <w:rFonts w:ascii="Times New Roman" w:eastAsia="Times New Roman" w:hAnsi="Times New Roman" w:cs="Times New Roman"/>
        </w:rPr>
        <w:t>, CT 06280</w:t>
      </w:r>
    </w:p>
    <w:p w14:paraId="7058E231" w14:textId="77777777" w:rsidR="0041702B" w:rsidRDefault="0041702B" w:rsidP="00F871A8">
      <w:pPr>
        <w:spacing w:after="0" w:line="276" w:lineRule="auto"/>
        <w:rPr>
          <w:rFonts w:ascii="Times New Roman" w:eastAsia="Times New Roman" w:hAnsi="Times New Roman" w:cs="Times New Roman"/>
        </w:rPr>
      </w:pPr>
    </w:p>
    <w:p w14:paraId="247495D5" w14:textId="61AC48EE" w:rsidR="0041702B" w:rsidRDefault="0041702B" w:rsidP="00BF6AB8">
      <w:pPr>
        <w:spacing w:after="0" w:line="276" w:lineRule="auto"/>
        <w:jc w:val="center"/>
      </w:pPr>
      <w:r>
        <w:rPr>
          <w:rStyle w:val="color11"/>
          <w:rFonts w:ascii="Arial" w:hAnsi="Arial" w:cs="Arial"/>
        </w:rPr>
        <w:t>Parish Office:  860-423-8439</w:t>
      </w:r>
    </w:p>
    <w:p w14:paraId="08F2DB77" w14:textId="31B3CA94" w:rsidR="00BF6AB8" w:rsidRDefault="0041702B" w:rsidP="00BF6AB8">
      <w:pPr>
        <w:spacing w:after="0" w:line="276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hyperlink r:id="rId4" w:history="1">
        <w:r w:rsidRPr="007A7433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catholicwindham@gmail.com</w:t>
        </w:r>
      </w:hyperlink>
    </w:p>
    <w:p w14:paraId="2006C31B" w14:textId="77777777" w:rsidR="00994DDB" w:rsidRPr="001B65AE" w:rsidRDefault="00994DDB" w:rsidP="00F871A8">
      <w:pPr>
        <w:spacing w:after="0"/>
        <w:rPr>
          <w:sz w:val="16"/>
          <w:szCs w:val="16"/>
        </w:rPr>
      </w:pPr>
    </w:p>
    <w:p w14:paraId="3E77AA5E" w14:textId="77777777" w:rsidR="0041427F" w:rsidRDefault="0041427F" w:rsidP="00F871A8">
      <w:pPr>
        <w:spacing w:after="0"/>
      </w:pPr>
      <w:r>
        <w:t xml:space="preserve">Church/Iglesia: _________________________________________ City/Town/Pueblo: __________________________ </w:t>
      </w:r>
    </w:p>
    <w:p w14:paraId="0FCF9D89" w14:textId="77777777" w:rsidR="006336B9" w:rsidRDefault="006336B9" w:rsidP="00F871A8">
      <w:pPr>
        <w:spacing w:after="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ECCD1BA" wp14:editId="02969CBF">
                <wp:simplePos x="0" y="0"/>
                <wp:positionH relativeFrom="column">
                  <wp:posOffset>-114299</wp:posOffset>
                </wp:positionH>
                <wp:positionV relativeFrom="paragraph">
                  <wp:posOffset>111760</wp:posOffset>
                </wp:positionV>
                <wp:extent cx="7105650" cy="24574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5650" cy="2457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54A4577" w14:textId="77777777" w:rsidR="001B65AE" w:rsidRDefault="001B6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CCD1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pt;margin-top:8.8pt;width:559.5pt;height:193.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" fillcolor="white [3201]" strokecolor="black [3213]" strokeweight=".5pt">
                <v:textbox>
                  <w:txbxContent>
                    <w:p w14:paraId="354A4577" w14:textId="77777777" w:rsidR="001B65AE" w:rsidRDefault="001B65AE"/>
                  </w:txbxContent>
                </v:textbox>
              </v:shape>
            </w:pict>
          </mc:Fallback>
        </mc:AlternateContent>
      </w:r>
    </w:p>
    <w:p w14:paraId="2ADB4BE4" w14:textId="77777777" w:rsidR="0041427F" w:rsidRPr="002A4E24" w:rsidRDefault="0041427F" w:rsidP="0041427F">
      <w:pPr>
        <w:spacing w:after="0"/>
        <w:jc w:val="center"/>
      </w:pPr>
      <w:r w:rsidRPr="0041427F">
        <w:rPr>
          <w:b/>
        </w:rPr>
        <w:t>General Information</w:t>
      </w:r>
      <w:r w:rsidR="006336B9">
        <w:rPr>
          <w:b/>
        </w:rPr>
        <w:t xml:space="preserve"> </w:t>
      </w:r>
      <w:r w:rsidRPr="0041427F">
        <w:rPr>
          <w:b/>
        </w:rPr>
        <w:t>/</w:t>
      </w:r>
      <w:r w:rsidR="006336B9">
        <w:rPr>
          <w:b/>
        </w:rPr>
        <w:t xml:space="preserve"> </w:t>
      </w:r>
      <w:proofErr w:type="spellStart"/>
      <w:r w:rsidRPr="002A4E24">
        <w:rPr>
          <w:b/>
        </w:rPr>
        <w:t>Información</w:t>
      </w:r>
      <w:proofErr w:type="spellEnd"/>
      <w:r w:rsidRPr="002A4E24">
        <w:rPr>
          <w:b/>
        </w:rPr>
        <w:t xml:space="preserve"> General</w:t>
      </w:r>
      <w:r w:rsidRPr="002A4E24">
        <w:t xml:space="preserve"> </w:t>
      </w:r>
    </w:p>
    <w:p w14:paraId="39FB295E" w14:textId="77777777" w:rsidR="00E17483" w:rsidRPr="002A4E24" w:rsidRDefault="0041427F" w:rsidP="00E17483">
      <w:pPr>
        <w:spacing w:after="0"/>
      </w:pPr>
      <w:r w:rsidRPr="00E17483">
        <w:t>Name</w:t>
      </w:r>
      <w:r w:rsidRPr="002A4E24">
        <w:t>: _____________________________________________________________________</w:t>
      </w:r>
      <w:r w:rsidR="00E17483" w:rsidRPr="002A4E24">
        <w:t>_____________________</w:t>
      </w:r>
    </w:p>
    <w:p w14:paraId="736ED62F" w14:textId="77777777" w:rsidR="00FC4069" w:rsidRPr="003159FE" w:rsidRDefault="0010787C" w:rsidP="00E17483">
      <w:pPr>
        <w:spacing w:after="0"/>
      </w:pPr>
      <w:r>
        <w:tab/>
      </w:r>
      <w:r w:rsidR="003159FE">
        <w:t>First Name/Nombre</w:t>
      </w:r>
      <w:r w:rsidR="003159FE">
        <w:tab/>
        <w:t>Middle/Segundo Nombre</w:t>
      </w:r>
      <w:r w:rsidR="003159FE">
        <w:tab/>
        <w:t>Last Name/</w:t>
      </w:r>
      <w:proofErr w:type="spellStart"/>
      <w:r w:rsidR="003159FE" w:rsidRPr="002A4E24">
        <w:t>Apellidos</w:t>
      </w:r>
      <w:proofErr w:type="spellEnd"/>
      <w:r w:rsidR="003159FE" w:rsidRPr="002A4E24">
        <w:t xml:space="preserve"> </w:t>
      </w:r>
    </w:p>
    <w:p w14:paraId="7E1BBD82" w14:textId="77777777" w:rsidR="00E17483" w:rsidRPr="003159FE" w:rsidRDefault="00E17483" w:rsidP="00E17483">
      <w:pPr>
        <w:spacing w:after="0"/>
      </w:pPr>
      <w:r w:rsidRPr="00E17483">
        <w:t>Address:</w:t>
      </w:r>
      <w:r w:rsidRPr="003159FE">
        <w:t xml:space="preserve"> ________________________________________________________________________________________</w:t>
      </w:r>
    </w:p>
    <w:p w14:paraId="09422EEC" w14:textId="77777777" w:rsidR="00E17483" w:rsidRPr="002A4E24" w:rsidRDefault="00E17483" w:rsidP="003159FE">
      <w:pPr>
        <w:spacing w:after="0"/>
      </w:pPr>
      <w:proofErr w:type="spellStart"/>
      <w:r w:rsidRPr="002A4E24">
        <w:t>Dirección</w:t>
      </w:r>
      <w:proofErr w:type="spellEnd"/>
      <w:r w:rsidR="003159FE" w:rsidRPr="002A4E24">
        <w:tab/>
      </w:r>
      <w:r w:rsidR="003159FE" w:rsidRPr="002A4E24">
        <w:tab/>
      </w:r>
      <w:r w:rsidR="003159FE" w:rsidRPr="002A4E24">
        <w:tab/>
      </w:r>
      <w:r w:rsidR="003159FE" w:rsidRPr="002A4E24">
        <w:tab/>
      </w:r>
      <w:r w:rsidR="003159FE" w:rsidRPr="002A4E24">
        <w:tab/>
      </w:r>
      <w:r w:rsidR="003159FE" w:rsidRPr="002A4E24">
        <w:tab/>
        <w:t>City/Ciudad</w:t>
      </w:r>
      <w:r w:rsidR="003159FE" w:rsidRPr="002A4E24">
        <w:tab/>
        <w:t xml:space="preserve">State/Estado </w:t>
      </w:r>
      <w:r w:rsidR="003159FE" w:rsidRPr="002A4E24">
        <w:tab/>
      </w:r>
      <w:r w:rsidR="003159FE" w:rsidRPr="002A4E24">
        <w:tab/>
        <w:t>Zip Code/</w:t>
      </w:r>
      <w:proofErr w:type="gramStart"/>
      <w:r w:rsidR="003159FE" w:rsidRPr="002A4E24">
        <w:t>C.P</w:t>
      </w:r>
      <w:proofErr w:type="gramEnd"/>
    </w:p>
    <w:p w14:paraId="4B0ECF9A" w14:textId="77777777" w:rsidR="00E17483" w:rsidRDefault="00E17483" w:rsidP="00E17483">
      <w:pPr>
        <w:spacing w:after="0"/>
      </w:pPr>
      <w:r w:rsidRPr="00E17483">
        <w:t xml:space="preserve">Telephone Number: </w:t>
      </w:r>
      <w:r w:rsidR="00FC4069">
        <w:t>_______</w:t>
      </w:r>
      <w:r w:rsidR="006A3B09">
        <w:t>________________________</w:t>
      </w:r>
      <w:r w:rsidR="00FC4069">
        <w:t xml:space="preserve"> Cellular Number: _________________________</w:t>
      </w:r>
      <w:r w:rsidR="006A3B09">
        <w:t>_________</w:t>
      </w:r>
    </w:p>
    <w:p w14:paraId="123F25CF" w14:textId="77777777" w:rsidR="003159FE" w:rsidRPr="00BF6AB8" w:rsidRDefault="003159FE" w:rsidP="00E17483">
      <w:pPr>
        <w:spacing w:after="0"/>
      </w:pPr>
      <w:r>
        <w:tab/>
      </w:r>
      <w:r>
        <w:tab/>
      </w:r>
      <w:r>
        <w:tab/>
      </w:r>
      <w:r>
        <w:tab/>
        <w:t xml:space="preserve"># de </w:t>
      </w:r>
      <w:proofErr w:type="spellStart"/>
      <w:r w:rsidRPr="00BF6AB8">
        <w:t>Teléfono</w:t>
      </w:r>
      <w:proofErr w:type="spellEnd"/>
      <w:r w:rsidRPr="00BF6AB8">
        <w:tab/>
      </w:r>
      <w:r w:rsidR="006A3B09">
        <w:tab/>
      </w:r>
      <w:r w:rsidR="006A3B09">
        <w:tab/>
      </w:r>
      <w:r w:rsidR="006A3B09">
        <w:tab/>
      </w:r>
      <w:r w:rsidR="006A3B09">
        <w:tab/>
      </w:r>
      <w:r>
        <w:t xml:space="preserve"># del </w:t>
      </w:r>
      <w:proofErr w:type="spellStart"/>
      <w:r w:rsidRPr="00BF6AB8">
        <w:t>Celular</w:t>
      </w:r>
      <w:proofErr w:type="spellEnd"/>
    </w:p>
    <w:p w14:paraId="1B9A2807" w14:textId="77777777" w:rsidR="00D34143" w:rsidRPr="00D34143" w:rsidRDefault="003159FE" w:rsidP="00E17483">
      <w:pPr>
        <w:spacing w:after="0"/>
      </w:pPr>
      <w:r w:rsidRPr="003159FE">
        <w:t>Date of Birth</w:t>
      </w:r>
      <w:r w:rsidRPr="00D34143">
        <w:t>: ____________________</w:t>
      </w:r>
      <w:r w:rsidR="00D34143" w:rsidRPr="00D34143">
        <w:t>______________ Place of Birth: _______</w:t>
      </w:r>
      <w:r w:rsidR="00D34143">
        <w:t>____</w:t>
      </w:r>
      <w:r w:rsidR="00D34143" w:rsidRPr="00D34143">
        <w:t>___________________________</w:t>
      </w:r>
    </w:p>
    <w:p w14:paraId="03FE665E" w14:textId="77777777" w:rsidR="001221D3" w:rsidRDefault="001221D3" w:rsidP="003159FE">
      <w:pPr>
        <w:spacing w:after="0"/>
        <w:rPr>
          <w:lang w:val="es-US"/>
        </w:rPr>
      </w:pPr>
      <w:r w:rsidRPr="001221D3">
        <w:rPr>
          <w:lang w:val="es-US"/>
        </w:rPr>
        <w:t>Fecha de Nacimiento</w:t>
      </w:r>
      <w:r>
        <w:rPr>
          <w:lang w:val="es-US"/>
        </w:rPr>
        <w:tab/>
      </w:r>
      <w:r w:rsidR="00D34143">
        <w:rPr>
          <w:lang w:val="es-US"/>
        </w:rPr>
        <w:tab/>
      </w:r>
      <w:r w:rsidR="00D34143">
        <w:rPr>
          <w:lang w:val="es-US"/>
        </w:rPr>
        <w:tab/>
      </w:r>
      <w:r w:rsidR="00D34143">
        <w:rPr>
          <w:lang w:val="es-US"/>
        </w:rPr>
        <w:tab/>
      </w:r>
      <w:r w:rsidR="00D34143">
        <w:rPr>
          <w:lang w:val="es-US"/>
        </w:rPr>
        <w:tab/>
        <w:t xml:space="preserve">Lugar de nacimiento </w:t>
      </w:r>
      <w:r>
        <w:rPr>
          <w:lang w:val="es-US"/>
        </w:rPr>
        <w:tab/>
      </w:r>
      <w:r w:rsidRPr="001221D3">
        <w:rPr>
          <w:lang w:val="es-US"/>
        </w:rPr>
        <w:t xml:space="preserve"> </w:t>
      </w:r>
    </w:p>
    <w:p w14:paraId="51A9E51C" w14:textId="77777777" w:rsidR="00D34143" w:rsidRDefault="00D34143" w:rsidP="003159FE">
      <w:pPr>
        <w:spacing w:after="0"/>
      </w:pPr>
      <w:r w:rsidRPr="00D34143">
        <w:t>Father’s full name:</w:t>
      </w:r>
      <w:r>
        <w:t xml:space="preserve"> _________________________________________________________________________________</w:t>
      </w:r>
    </w:p>
    <w:p w14:paraId="7DC74F84" w14:textId="77777777" w:rsidR="00D34143" w:rsidRPr="00BF6AB8" w:rsidRDefault="00D34143" w:rsidP="00D34143">
      <w:pPr>
        <w:spacing w:after="0"/>
        <w:jc w:val="center"/>
      </w:pPr>
      <w:proofErr w:type="spellStart"/>
      <w:r w:rsidRPr="00BF6AB8">
        <w:t>Nombre</w:t>
      </w:r>
      <w:proofErr w:type="spellEnd"/>
      <w:r w:rsidRPr="00BF6AB8">
        <w:t xml:space="preserve"> </w:t>
      </w:r>
      <w:proofErr w:type="spellStart"/>
      <w:r w:rsidRPr="00BF6AB8">
        <w:t>completo</w:t>
      </w:r>
      <w:proofErr w:type="spellEnd"/>
      <w:r w:rsidRPr="00BF6AB8">
        <w:t xml:space="preserve"> del Padre</w:t>
      </w:r>
    </w:p>
    <w:p w14:paraId="62426DD1" w14:textId="77777777" w:rsidR="00D34143" w:rsidRDefault="00D34143" w:rsidP="003159FE">
      <w:pPr>
        <w:spacing w:after="0"/>
      </w:pPr>
      <w:r>
        <w:t>Mother’s full name: ________________________________________________________________________________</w:t>
      </w:r>
    </w:p>
    <w:p w14:paraId="297BD64D" w14:textId="77777777" w:rsidR="00D34143" w:rsidRDefault="00D34143" w:rsidP="00D34143">
      <w:pPr>
        <w:spacing w:after="0"/>
        <w:jc w:val="center"/>
        <w:rPr>
          <w:lang w:val="es-US"/>
        </w:rPr>
      </w:pPr>
      <w:r w:rsidRPr="00D34143">
        <w:rPr>
          <w:lang w:val="es-US"/>
        </w:rPr>
        <w:t>Nombre complete de la Madre</w:t>
      </w:r>
    </w:p>
    <w:p w14:paraId="0ED9069E" w14:textId="77777777" w:rsidR="001B65AE" w:rsidRDefault="006336B9" w:rsidP="00D34143">
      <w:pPr>
        <w:spacing w:after="0"/>
        <w:jc w:val="center"/>
        <w:rPr>
          <w:lang w:val="es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7080C7F" wp14:editId="3AD45E6C">
                <wp:simplePos x="0" y="0"/>
                <wp:positionH relativeFrom="column">
                  <wp:posOffset>-114300</wp:posOffset>
                </wp:positionH>
                <wp:positionV relativeFrom="paragraph">
                  <wp:posOffset>87630</wp:posOffset>
                </wp:positionV>
                <wp:extent cx="7105650" cy="212407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5650" cy="2124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2A61E4DC" w14:textId="77777777" w:rsidR="001B65AE" w:rsidRDefault="001B6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80C7F" id="Text Box 1" o:spid="_x0000_s1027" type="#_x0000_t202" style="position:absolute;left:0;text-align:left;margin-left:-9pt;margin-top:6.9pt;width:559.5pt;height:167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" fillcolor="white [3201]" strokecolor="black [3213]" strokeweight=".5pt">
                <v:textbox>
                  <w:txbxContent>
                    <w:p w14:paraId="2A61E4DC" w14:textId="77777777" w:rsidR="001B65AE" w:rsidRDefault="001B65AE"/>
                  </w:txbxContent>
                </v:textbox>
              </v:shape>
            </w:pict>
          </mc:Fallback>
        </mc:AlternateContent>
      </w:r>
    </w:p>
    <w:p w14:paraId="36DF892E" w14:textId="77777777" w:rsidR="00D34143" w:rsidRDefault="00D34143" w:rsidP="00D34143">
      <w:pPr>
        <w:spacing w:after="0"/>
        <w:jc w:val="center"/>
        <w:rPr>
          <w:lang w:val="es-US"/>
        </w:rPr>
      </w:pPr>
      <w:proofErr w:type="spellStart"/>
      <w:r w:rsidRPr="00BF6AB8">
        <w:rPr>
          <w:b/>
          <w:lang w:val="es-CO"/>
        </w:rPr>
        <w:t>Baptism</w:t>
      </w:r>
      <w:proofErr w:type="spellEnd"/>
      <w:r w:rsidRPr="00BF6AB8">
        <w:rPr>
          <w:b/>
          <w:lang w:val="es-CO"/>
        </w:rPr>
        <w:t xml:space="preserve"> </w:t>
      </w:r>
      <w:proofErr w:type="spellStart"/>
      <w:r w:rsidRPr="00BF6AB8">
        <w:rPr>
          <w:b/>
          <w:lang w:val="es-CO"/>
        </w:rPr>
        <w:t>Information</w:t>
      </w:r>
      <w:proofErr w:type="spellEnd"/>
      <w:r w:rsidRPr="006336B9">
        <w:rPr>
          <w:b/>
          <w:lang w:val="es-US"/>
        </w:rPr>
        <w:t xml:space="preserve"> / </w:t>
      </w:r>
      <w:r w:rsidRPr="00D34143">
        <w:rPr>
          <w:b/>
          <w:lang w:val="es-US"/>
        </w:rPr>
        <w:t>Información Bautismal</w:t>
      </w:r>
    </w:p>
    <w:p w14:paraId="389E82E0" w14:textId="77777777" w:rsidR="00E00DB4" w:rsidRDefault="00E00DB4" w:rsidP="00E00DB4">
      <w:pPr>
        <w:spacing w:after="0"/>
      </w:pPr>
      <w:r w:rsidRPr="00E00DB4">
        <w:t>Were you baptized?</w:t>
      </w:r>
      <w:r>
        <w:t xml:space="preserve"> ________________ If YES, then please give the following information:</w:t>
      </w:r>
    </w:p>
    <w:p w14:paraId="340FAB0F" w14:textId="77777777" w:rsidR="00E00DB4" w:rsidRDefault="00E00DB4" w:rsidP="00E00DB4">
      <w:pPr>
        <w:spacing w:after="0"/>
        <w:rPr>
          <w:lang w:val="es-US"/>
        </w:rPr>
      </w:pPr>
      <w:r w:rsidRPr="00E00DB4">
        <w:rPr>
          <w:lang w:val="es-US"/>
        </w:rPr>
        <w:t>¿Ya fuiste bautizado?</w:t>
      </w:r>
      <w:r>
        <w:rPr>
          <w:lang w:val="es-US"/>
        </w:rPr>
        <w:t xml:space="preserve"> _______________ Si es un SI, por favor da la siguiente información:</w:t>
      </w:r>
    </w:p>
    <w:p w14:paraId="58223690" w14:textId="77777777" w:rsidR="006A3B09" w:rsidRDefault="006A3B09" w:rsidP="00E00DB4">
      <w:pPr>
        <w:spacing w:after="0"/>
        <w:rPr>
          <w:lang w:val="es-US"/>
        </w:rPr>
      </w:pPr>
      <w:r w:rsidRPr="00BF6AB8">
        <w:rPr>
          <w:lang w:val="es-CO"/>
        </w:rPr>
        <w:t xml:space="preserve">Date </w:t>
      </w:r>
      <w:proofErr w:type="spellStart"/>
      <w:r w:rsidRPr="00BF6AB8">
        <w:rPr>
          <w:lang w:val="es-CO"/>
        </w:rPr>
        <w:t>of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Baptism</w:t>
      </w:r>
      <w:proofErr w:type="spellEnd"/>
      <w:r>
        <w:rPr>
          <w:lang w:val="es-US"/>
        </w:rPr>
        <w:t>: ___________________________________________________________________________________</w:t>
      </w:r>
    </w:p>
    <w:p w14:paraId="33942388" w14:textId="77777777" w:rsidR="006A3B09" w:rsidRDefault="006A3B09" w:rsidP="006A3B09">
      <w:pPr>
        <w:spacing w:after="0"/>
        <w:jc w:val="center"/>
        <w:rPr>
          <w:lang w:val="es-US"/>
        </w:rPr>
      </w:pPr>
      <w:r>
        <w:rPr>
          <w:lang w:val="es-US"/>
        </w:rPr>
        <w:t>Fecha del Bautismo</w:t>
      </w:r>
    </w:p>
    <w:p w14:paraId="5523DD7D" w14:textId="77777777" w:rsidR="006A3B09" w:rsidRDefault="006A3B09" w:rsidP="006A3B09">
      <w:pPr>
        <w:spacing w:after="0"/>
      </w:pPr>
      <w:r w:rsidRPr="006A3B09">
        <w:t>Name of the Church: ______________________________________________ Denomination: _____________________</w:t>
      </w:r>
    </w:p>
    <w:p w14:paraId="5BF4F061" w14:textId="77777777" w:rsidR="006A3B09" w:rsidRDefault="006A3B09" w:rsidP="006A3B09">
      <w:pPr>
        <w:spacing w:after="0"/>
        <w:rPr>
          <w:lang w:val="es-US"/>
        </w:rPr>
      </w:pPr>
      <w:r w:rsidRPr="006A3B09">
        <w:rPr>
          <w:lang w:val="es-US"/>
        </w:rPr>
        <w:t>Nombre de la Iglesia</w:t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r w:rsidRPr="006A3B09">
        <w:rPr>
          <w:lang w:val="es-US"/>
        </w:rPr>
        <w:t xml:space="preserve">          Denominación</w:t>
      </w:r>
    </w:p>
    <w:p w14:paraId="5EB6AFA0" w14:textId="77777777" w:rsidR="006A3B09" w:rsidRPr="00BF6AB8" w:rsidRDefault="006A3B09" w:rsidP="006A3B09">
      <w:pPr>
        <w:spacing w:after="0"/>
        <w:rPr>
          <w:lang w:val="es-CO"/>
        </w:rPr>
      </w:pPr>
      <w:proofErr w:type="spellStart"/>
      <w:r w:rsidRPr="00BF6AB8">
        <w:rPr>
          <w:lang w:val="es-CO"/>
        </w:rPr>
        <w:t>Address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of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the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Church</w:t>
      </w:r>
      <w:proofErr w:type="spellEnd"/>
      <w:r w:rsidRPr="00BF6AB8">
        <w:rPr>
          <w:lang w:val="es-CO"/>
        </w:rPr>
        <w:t>: _______________________________________________________________________________</w:t>
      </w:r>
    </w:p>
    <w:p w14:paraId="217C66AB" w14:textId="77777777" w:rsidR="006A3B09" w:rsidRDefault="006A3B09" w:rsidP="006A3B09">
      <w:pPr>
        <w:spacing w:after="0"/>
        <w:rPr>
          <w:lang w:val="es-US"/>
        </w:rPr>
      </w:pPr>
      <w:r w:rsidRPr="006A3B09">
        <w:rPr>
          <w:lang w:val="es-US"/>
        </w:rPr>
        <w:t>Dirección de la Iglesia</w:t>
      </w:r>
      <w:r>
        <w:rPr>
          <w:lang w:val="es-US"/>
        </w:rPr>
        <w:tab/>
        <w:t xml:space="preserve">   </w:t>
      </w:r>
      <w:r w:rsidRPr="00BF6AB8">
        <w:rPr>
          <w:lang w:val="es-CO"/>
        </w:rPr>
        <w:t xml:space="preserve">Street </w:t>
      </w:r>
      <w:proofErr w:type="spellStart"/>
      <w:r w:rsidRPr="00BF6AB8">
        <w:rPr>
          <w:lang w:val="es-CO"/>
        </w:rPr>
        <w:t>Name</w:t>
      </w:r>
      <w:proofErr w:type="spellEnd"/>
      <w:r>
        <w:rPr>
          <w:lang w:val="es-US"/>
        </w:rPr>
        <w:t>/Calle</w:t>
      </w:r>
      <w:r>
        <w:rPr>
          <w:lang w:val="es-US"/>
        </w:rPr>
        <w:tab/>
      </w:r>
      <w:r w:rsidR="001B65AE">
        <w:rPr>
          <w:lang w:val="es-US"/>
        </w:rPr>
        <w:tab/>
      </w:r>
      <w:r>
        <w:rPr>
          <w:lang w:val="es-US"/>
        </w:rPr>
        <w:t>City/Ciudad</w:t>
      </w:r>
      <w:r>
        <w:rPr>
          <w:lang w:val="es-US"/>
        </w:rPr>
        <w:tab/>
      </w:r>
      <w:r w:rsidR="001B65AE">
        <w:rPr>
          <w:lang w:val="es-US"/>
        </w:rPr>
        <w:tab/>
      </w:r>
      <w:proofErr w:type="spellStart"/>
      <w:r w:rsidRPr="00BF6AB8">
        <w:rPr>
          <w:lang w:val="es-CO"/>
        </w:rPr>
        <w:t>State</w:t>
      </w:r>
      <w:proofErr w:type="spellEnd"/>
      <w:r>
        <w:rPr>
          <w:lang w:val="es-US"/>
        </w:rPr>
        <w:t>/Estado</w:t>
      </w:r>
      <w:r>
        <w:rPr>
          <w:lang w:val="es-US"/>
        </w:rPr>
        <w:tab/>
      </w:r>
      <w:r w:rsidR="001B65AE">
        <w:rPr>
          <w:lang w:val="es-US"/>
        </w:rPr>
        <w:tab/>
      </w:r>
      <w:r w:rsidRPr="00BF6AB8">
        <w:rPr>
          <w:lang w:val="es-CO"/>
        </w:rPr>
        <w:t xml:space="preserve">Zip </w:t>
      </w:r>
      <w:proofErr w:type="spellStart"/>
      <w:r w:rsidRPr="00BF6AB8">
        <w:rPr>
          <w:lang w:val="es-CO"/>
        </w:rPr>
        <w:t>Code</w:t>
      </w:r>
      <w:proofErr w:type="spellEnd"/>
      <w:r>
        <w:rPr>
          <w:lang w:val="es-US"/>
        </w:rPr>
        <w:t>/ C.P</w:t>
      </w:r>
    </w:p>
    <w:p w14:paraId="3C7B63EC" w14:textId="77777777" w:rsidR="001B65AE" w:rsidRDefault="001B65AE" w:rsidP="006A3B09">
      <w:pPr>
        <w:spacing w:after="0"/>
        <w:rPr>
          <w:lang w:val="es-US"/>
        </w:rPr>
      </w:pPr>
      <w:r w:rsidRPr="001B65AE">
        <w:t xml:space="preserve">Please provide a certificate of your baptism. </w:t>
      </w:r>
      <w:r>
        <w:t xml:space="preserve">If you cannot provide one, please contact your RCIA leader. </w:t>
      </w:r>
      <w:r w:rsidRPr="001B65AE">
        <w:rPr>
          <w:lang w:val="es-US"/>
        </w:rPr>
        <w:t xml:space="preserve">Favor de traer una copia del Certificado del Bautismo. </w:t>
      </w:r>
      <w:r>
        <w:rPr>
          <w:lang w:val="es-US"/>
        </w:rPr>
        <w:t>Si no puedes obtener una, favor de hablar con el encargado de RICA.</w:t>
      </w:r>
    </w:p>
    <w:p w14:paraId="64B5183E" w14:textId="77777777" w:rsidR="006336B9" w:rsidRDefault="00760866" w:rsidP="006A3B09">
      <w:pPr>
        <w:spacing w:after="0"/>
        <w:rPr>
          <w:lang w:val="es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0373080" wp14:editId="37F82AFB">
                <wp:simplePos x="0" y="0"/>
                <wp:positionH relativeFrom="column">
                  <wp:posOffset>-114300</wp:posOffset>
                </wp:positionH>
                <wp:positionV relativeFrom="paragraph">
                  <wp:posOffset>99695</wp:posOffset>
                </wp:positionV>
                <wp:extent cx="7096125" cy="217170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96125" cy="2171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6D4D5ACE" w14:textId="77777777" w:rsidR="00760866" w:rsidRDefault="007608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73080" id="Text Box 3" o:spid="_x0000_s1028" type="#_x0000_t202" style="position:absolute;margin-left:-9pt;margin-top:7.85pt;width:558.75pt;height:171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" fillcolor="white [3201]" strokecolor="black [3213]" strokeweight=".5pt">
                <v:textbox>
                  <w:txbxContent>
                    <w:p w14:paraId="6D4D5ACE" w14:textId="77777777" w:rsidR="00760866" w:rsidRDefault="00760866"/>
                  </w:txbxContent>
                </v:textbox>
              </v:shape>
            </w:pict>
          </mc:Fallback>
        </mc:AlternateContent>
      </w:r>
    </w:p>
    <w:p w14:paraId="126FF59E" w14:textId="77777777" w:rsidR="006336B9" w:rsidRPr="00BF6AB8" w:rsidRDefault="006336B9" w:rsidP="006336B9">
      <w:pPr>
        <w:spacing w:after="0"/>
        <w:jc w:val="center"/>
        <w:rPr>
          <w:b/>
        </w:rPr>
      </w:pPr>
      <w:r w:rsidRPr="006336B9">
        <w:rPr>
          <w:b/>
        </w:rPr>
        <w:t xml:space="preserve">First Holy Communion (Eucharist) Information </w:t>
      </w:r>
      <w:r w:rsidRPr="00BF6AB8">
        <w:rPr>
          <w:b/>
        </w:rPr>
        <w:t xml:space="preserve">/ </w:t>
      </w:r>
      <w:proofErr w:type="spellStart"/>
      <w:r w:rsidRPr="00BF6AB8">
        <w:rPr>
          <w:b/>
        </w:rPr>
        <w:t>Información</w:t>
      </w:r>
      <w:proofErr w:type="spellEnd"/>
      <w:r w:rsidRPr="00BF6AB8">
        <w:rPr>
          <w:b/>
        </w:rPr>
        <w:t xml:space="preserve"> Primera </w:t>
      </w:r>
      <w:proofErr w:type="spellStart"/>
      <w:r w:rsidRPr="00BF6AB8">
        <w:rPr>
          <w:b/>
        </w:rPr>
        <w:t>Comunión</w:t>
      </w:r>
      <w:proofErr w:type="spellEnd"/>
      <w:r w:rsidRPr="00BF6AB8">
        <w:rPr>
          <w:b/>
        </w:rPr>
        <w:t xml:space="preserve"> </w:t>
      </w:r>
      <w:proofErr w:type="spellStart"/>
      <w:r w:rsidRPr="00BF6AB8">
        <w:rPr>
          <w:b/>
        </w:rPr>
        <w:t>Eucaristía</w:t>
      </w:r>
      <w:proofErr w:type="spellEnd"/>
    </w:p>
    <w:p w14:paraId="6C2E61DF" w14:textId="77777777" w:rsidR="006336B9" w:rsidRDefault="006336B9" w:rsidP="006336B9">
      <w:pPr>
        <w:spacing w:after="0"/>
      </w:pPr>
      <w:r w:rsidRPr="006336B9">
        <w:t>Did you receive First Holy Communion? _________ If YES, then please give the following information:</w:t>
      </w:r>
    </w:p>
    <w:p w14:paraId="4A6DA00C" w14:textId="77777777" w:rsidR="006336B9" w:rsidRDefault="006336B9" w:rsidP="006336B9">
      <w:pPr>
        <w:spacing w:after="0"/>
        <w:rPr>
          <w:lang w:val="es-US"/>
        </w:rPr>
      </w:pPr>
      <w:r w:rsidRPr="006336B9">
        <w:rPr>
          <w:lang w:val="es-US"/>
        </w:rPr>
        <w:t>¿Alguna vez has recibido la Primera Comunión?</w:t>
      </w:r>
      <w:r>
        <w:rPr>
          <w:lang w:val="es-US"/>
        </w:rPr>
        <w:t xml:space="preserve"> ____</w:t>
      </w:r>
      <w:r w:rsidR="00760866">
        <w:rPr>
          <w:lang w:val="es-US"/>
        </w:rPr>
        <w:t>_</w:t>
      </w:r>
      <w:r>
        <w:rPr>
          <w:lang w:val="es-US"/>
        </w:rPr>
        <w:t xml:space="preserve"> </w:t>
      </w:r>
      <w:r w:rsidR="00760866">
        <w:rPr>
          <w:lang w:val="es-US"/>
        </w:rPr>
        <w:t xml:space="preserve">Si es así, por favor </w:t>
      </w:r>
      <w:r w:rsidR="00E046F3">
        <w:rPr>
          <w:lang w:val="es-US"/>
        </w:rPr>
        <w:t>da</w:t>
      </w:r>
      <w:r w:rsidR="00760866">
        <w:rPr>
          <w:lang w:val="es-US"/>
        </w:rPr>
        <w:t xml:space="preserve"> la siguiente información:</w:t>
      </w:r>
    </w:p>
    <w:p w14:paraId="6AA1C5E5" w14:textId="77777777" w:rsidR="00760866" w:rsidRDefault="00760866" w:rsidP="006336B9">
      <w:pPr>
        <w:spacing w:after="0"/>
      </w:pPr>
      <w:r w:rsidRPr="00760866">
        <w:t>Date of First Holy Communion: ________________________________________________________________________</w:t>
      </w:r>
    </w:p>
    <w:p w14:paraId="5B31E4B7" w14:textId="77777777" w:rsidR="00760866" w:rsidRDefault="00760866" w:rsidP="006336B9">
      <w:pPr>
        <w:spacing w:after="0"/>
        <w:rPr>
          <w:lang w:val="es-US"/>
        </w:rPr>
      </w:pPr>
      <w:r w:rsidRPr="00760866">
        <w:rPr>
          <w:lang w:val="es-US"/>
        </w:rPr>
        <w:t>Fecha de la Primera Comunión</w:t>
      </w:r>
      <w:r>
        <w:rPr>
          <w:lang w:val="es-US"/>
        </w:rPr>
        <w:tab/>
      </w:r>
      <w:r>
        <w:rPr>
          <w:lang w:val="es-US"/>
        </w:rPr>
        <w:tab/>
      </w:r>
      <w:proofErr w:type="spellStart"/>
      <w:r w:rsidRPr="00BF6AB8">
        <w:rPr>
          <w:lang w:val="es-CO"/>
        </w:rPr>
        <w:t>Month</w:t>
      </w:r>
      <w:proofErr w:type="spellEnd"/>
      <w:r>
        <w:rPr>
          <w:lang w:val="es-US"/>
        </w:rPr>
        <w:t>/Mes</w:t>
      </w:r>
      <w:r>
        <w:rPr>
          <w:lang w:val="es-US"/>
        </w:rPr>
        <w:tab/>
        <w:t>Day/Día</w:t>
      </w:r>
      <w:r>
        <w:rPr>
          <w:lang w:val="es-US"/>
        </w:rPr>
        <w:tab/>
      </w:r>
      <w:r>
        <w:rPr>
          <w:lang w:val="es-US"/>
        </w:rPr>
        <w:tab/>
      </w:r>
      <w:proofErr w:type="spellStart"/>
      <w:r w:rsidRPr="00BF6AB8">
        <w:rPr>
          <w:lang w:val="es-CO"/>
        </w:rPr>
        <w:t>Year</w:t>
      </w:r>
      <w:proofErr w:type="spellEnd"/>
      <w:r>
        <w:rPr>
          <w:lang w:val="es-US"/>
        </w:rPr>
        <w:t xml:space="preserve">/Año </w:t>
      </w:r>
    </w:p>
    <w:p w14:paraId="24202A5B" w14:textId="77777777" w:rsidR="00760866" w:rsidRPr="00760866" w:rsidRDefault="00760866" w:rsidP="00760866">
      <w:pPr>
        <w:spacing w:after="0"/>
      </w:pPr>
      <w:r w:rsidRPr="00760866">
        <w:t>Name of the Church: ______________________________________________ Denomination: _____________________</w:t>
      </w:r>
    </w:p>
    <w:p w14:paraId="0105B1CA" w14:textId="77777777" w:rsidR="00760866" w:rsidRPr="00760866" w:rsidRDefault="00760866" w:rsidP="00760866">
      <w:pPr>
        <w:spacing w:after="0"/>
        <w:rPr>
          <w:lang w:val="es-US"/>
        </w:rPr>
      </w:pPr>
      <w:r w:rsidRPr="00760866">
        <w:rPr>
          <w:lang w:val="es-US"/>
        </w:rPr>
        <w:t>Nombre de la Iglesia</w:t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760866">
        <w:rPr>
          <w:lang w:val="es-US"/>
        </w:rPr>
        <w:tab/>
        <w:t xml:space="preserve">          Denominación</w:t>
      </w:r>
    </w:p>
    <w:p w14:paraId="528245DC" w14:textId="77777777" w:rsidR="00760866" w:rsidRPr="00760866" w:rsidRDefault="00760866" w:rsidP="00760866">
      <w:pPr>
        <w:spacing w:after="0"/>
        <w:rPr>
          <w:lang w:val="es-US"/>
        </w:rPr>
      </w:pPr>
      <w:proofErr w:type="spellStart"/>
      <w:r w:rsidRPr="00BF6AB8">
        <w:rPr>
          <w:lang w:val="es-CO"/>
        </w:rPr>
        <w:t>Address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of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the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Church</w:t>
      </w:r>
      <w:proofErr w:type="spellEnd"/>
      <w:r w:rsidRPr="00760866">
        <w:rPr>
          <w:lang w:val="es-US"/>
        </w:rPr>
        <w:t>: _______________________________________________________________________________</w:t>
      </w:r>
    </w:p>
    <w:p w14:paraId="6ABEDA98" w14:textId="77777777" w:rsidR="00760866" w:rsidRPr="00760866" w:rsidRDefault="00760866" w:rsidP="00760866">
      <w:pPr>
        <w:spacing w:after="0"/>
        <w:rPr>
          <w:lang w:val="es-US"/>
        </w:rPr>
      </w:pPr>
      <w:r w:rsidRPr="00760866">
        <w:rPr>
          <w:lang w:val="es-US"/>
        </w:rPr>
        <w:t>Dirección de la Iglesia</w:t>
      </w:r>
      <w:r w:rsidRPr="00760866">
        <w:rPr>
          <w:lang w:val="es-US"/>
        </w:rPr>
        <w:tab/>
        <w:t xml:space="preserve">   Street </w:t>
      </w:r>
      <w:proofErr w:type="spellStart"/>
      <w:r w:rsidRPr="00BF6AB8">
        <w:rPr>
          <w:lang w:val="es-CO"/>
        </w:rPr>
        <w:t>Name</w:t>
      </w:r>
      <w:proofErr w:type="spellEnd"/>
      <w:r w:rsidRPr="00760866">
        <w:rPr>
          <w:lang w:val="es-US"/>
        </w:rPr>
        <w:t>/Calle</w:t>
      </w:r>
      <w:r w:rsidRPr="00760866">
        <w:rPr>
          <w:lang w:val="es-US"/>
        </w:rPr>
        <w:tab/>
      </w:r>
      <w:r w:rsidRPr="00760866">
        <w:rPr>
          <w:lang w:val="es-US"/>
        </w:rPr>
        <w:tab/>
        <w:t>City/Ciudad</w:t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proofErr w:type="spellStart"/>
      <w:r w:rsidRPr="00BF6AB8">
        <w:rPr>
          <w:lang w:val="es-CO"/>
        </w:rPr>
        <w:t>State</w:t>
      </w:r>
      <w:proofErr w:type="spellEnd"/>
      <w:r w:rsidRPr="00760866">
        <w:rPr>
          <w:lang w:val="es-US"/>
        </w:rPr>
        <w:t>/Estado</w:t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BF6AB8">
        <w:rPr>
          <w:lang w:val="es-CO"/>
        </w:rPr>
        <w:t xml:space="preserve">Zip </w:t>
      </w:r>
      <w:proofErr w:type="spellStart"/>
      <w:r w:rsidRPr="00BF6AB8">
        <w:rPr>
          <w:lang w:val="es-CO"/>
        </w:rPr>
        <w:t>Code</w:t>
      </w:r>
      <w:proofErr w:type="spellEnd"/>
      <w:r w:rsidRPr="00760866">
        <w:rPr>
          <w:lang w:val="es-US"/>
        </w:rPr>
        <w:t>/ C.P</w:t>
      </w:r>
    </w:p>
    <w:p w14:paraId="36D4DE13" w14:textId="77777777" w:rsidR="00760866" w:rsidRDefault="00760866" w:rsidP="00760866">
      <w:pPr>
        <w:spacing w:after="0"/>
        <w:rPr>
          <w:lang w:val="es-US"/>
        </w:rPr>
      </w:pPr>
      <w:r w:rsidRPr="00760866">
        <w:t>Please provi</w:t>
      </w:r>
      <w:r>
        <w:t>de a copy of your sacrament</w:t>
      </w:r>
      <w:r w:rsidRPr="00760866">
        <w:t xml:space="preserve">. If you cannot provide one, please contact your RCIA leader. </w:t>
      </w:r>
      <w:r w:rsidRPr="00760866">
        <w:rPr>
          <w:lang w:val="es-US"/>
        </w:rPr>
        <w:t xml:space="preserve">Favor de traer una copia del Certificado del </w:t>
      </w:r>
      <w:r>
        <w:rPr>
          <w:lang w:val="es-US"/>
        </w:rPr>
        <w:t>sacramento</w:t>
      </w:r>
      <w:r w:rsidRPr="00760866">
        <w:rPr>
          <w:lang w:val="es-US"/>
        </w:rPr>
        <w:t>. Si no puedes obtener una, favor de hablar con el encargado de RICA.</w:t>
      </w:r>
    </w:p>
    <w:p w14:paraId="1F58451D" w14:textId="77777777" w:rsidR="00E046F3" w:rsidRDefault="00E046F3" w:rsidP="00760866">
      <w:pPr>
        <w:spacing w:after="0"/>
        <w:rPr>
          <w:lang w:val="es-US"/>
        </w:rPr>
      </w:pPr>
    </w:p>
    <w:p w14:paraId="18602495" w14:textId="77777777" w:rsidR="00E046F3" w:rsidRPr="00BF6AB8" w:rsidRDefault="00474CBF" w:rsidP="00E046F3">
      <w:pPr>
        <w:spacing w:after="0"/>
        <w:jc w:val="center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C5065B7" wp14:editId="635B0135">
                <wp:simplePos x="0" y="0"/>
                <wp:positionH relativeFrom="column">
                  <wp:posOffset>-66675</wp:posOffset>
                </wp:positionH>
                <wp:positionV relativeFrom="paragraph">
                  <wp:posOffset>-123825</wp:posOffset>
                </wp:positionV>
                <wp:extent cx="7048500" cy="221932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0" cy="2219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2EFF6B" w14:textId="77777777" w:rsidR="00474CBF" w:rsidRDefault="00474CB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5065B7" id="Text Box 4" o:spid="_x0000_s1029" type="#_x0000_t202" style="position:absolute;left:0;text-align:left;margin-left:-5.25pt;margin-top:-9.75pt;width:555pt;height:174.75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" fillcolor="white [3201]" strokeweight=".5pt">
                <v:textbox>
                  <w:txbxContent>
                    <w:p w14:paraId="102EFF6B" w14:textId="77777777" w:rsidR="00474CBF" w:rsidRDefault="00474CBF"/>
                  </w:txbxContent>
                </v:textbox>
              </v:shape>
            </w:pict>
          </mc:Fallback>
        </mc:AlternateContent>
      </w:r>
      <w:r w:rsidR="00E046F3" w:rsidRPr="00E046F3">
        <w:rPr>
          <w:b/>
        </w:rPr>
        <w:t>Confirmation Information</w:t>
      </w:r>
      <w:r w:rsidR="00E046F3" w:rsidRPr="00BF6AB8">
        <w:rPr>
          <w:b/>
        </w:rPr>
        <w:t xml:space="preserve"> / </w:t>
      </w:r>
      <w:proofErr w:type="spellStart"/>
      <w:r w:rsidR="00E046F3" w:rsidRPr="00BF6AB8">
        <w:rPr>
          <w:b/>
        </w:rPr>
        <w:t>Información</w:t>
      </w:r>
      <w:proofErr w:type="spellEnd"/>
      <w:r w:rsidR="00E046F3" w:rsidRPr="00BF6AB8">
        <w:rPr>
          <w:b/>
        </w:rPr>
        <w:t xml:space="preserve"> de </w:t>
      </w:r>
      <w:proofErr w:type="spellStart"/>
      <w:r w:rsidR="00E046F3" w:rsidRPr="00BF6AB8">
        <w:rPr>
          <w:b/>
        </w:rPr>
        <w:t>Confirmación</w:t>
      </w:r>
      <w:proofErr w:type="spellEnd"/>
    </w:p>
    <w:p w14:paraId="3B6820B3" w14:textId="77777777" w:rsidR="00E046F3" w:rsidRDefault="00E046F3" w:rsidP="00E046F3">
      <w:pPr>
        <w:spacing w:after="0"/>
      </w:pPr>
      <w:r w:rsidRPr="00E046F3">
        <w:t xml:space="preserve">Did you receive Confirmation? _______ If YES, then please </w:t>
      </w:r>
      <w:r w:rsidR="00474CBF">
        <w:t>g</w:t>
      </w:r>
      <w:r w:rsidRPr="00E046F3">
        <w:t>ive the following information:</w:t>
      </w:r>
    </w:p>
    <w:p w14:paraId="24BB5230" w14:textId="77777777" w:rsidR="00E046F3" w:rsidRDefault="00E046F3" w:rsidP="00E046F3">
      <w:pPr>
        <w:spacing w:after="0"/>
        <w:rPr>
          <w:lang w:val="es-US"/>
        </w:rPr>
      </w:pPr>
      <w:r w:rsidRPr="00E046F3">
        <w:rPr>
          <w:lang w:val="es-US"/>
        </w:rPr>
        <w:t xml:space="preserve">¿Alguna vez te has Confirmado? ______ Si es así, por favor </w:t>
      </w:r>
      <w:r>
        <w:rPr>
          <w:lang w:val="es-US"/>
        </w:rPr>
        <w:t>da la siguiente información:</w:t>
      </w:r>
    </w:p>
    <w:p w14:paraId="414CC923" w14:textId="77777777" w:rsidR="00E046F3" w:rsidRPr="00E046F3" w:rsidRDefault="00E046F3" w:rsidP="00E046F3">
      <w:pPr>
        <w:spacing w:after="0"/>
        <w:rPr>
          <w:lang w:val="es-US"/>
        </w:rPr>
      </w:pPr>
      <w:r w:rsidRPr="00BF6AB8">
        <w:rPr>
          <w:lang w:val="es-CO"/>
        </w:rPr>
        <w:t xml:space="preserve">Date </w:t>
      </w:r>
      <w:proofErr w:type="spellStart"/>
      <w:r w:rsidRPr="00BF6AB8">
        <w:rPr>
          <w:lang w:val="es-CO"/>
        </w:rPr>
        <w:t>Confirmation</w:t>
      </w:r>
      <w:proofErr w:type="spellEnd"/>
      <w:r w:rsidRPr="00E046F3">
        <w:rPr>
          <w:lang w:val="es-US"/>
        </w:rPr>
        <w:t>: ________________________________________________________________________</w:t>
      </w:r>
    </w:p>
    <w:p w14:paraId="39CD2B6B" w14:textId="77777777" w:rsidR="00E046F3" w:rsidRPr="00E046F3" w:rsidRDefault="00E046F3" w:rsidP="00E046F3">
      <w:pPr>
        <w:spacing w:after="0"/>
        <w:rPr>
          <w:lang w:val="es-US"/>
        </w:rPr>
      </w:pPr>
      <w:r w:rsidRPr="00E046F3">
        <w:rPr>
          <w:lang w:val="es-US"/>
        </w:rPr>
        <w:t xml:space="preserve">Fecha de </w:t>
      </w:r>
      <w:r>
        <w:rPr>
          <w:lang w:val="es-US"/>
        </w:rPr>
        <w:t>la Confirmación</w:t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proofErr w:type="spellStart"/>
      <w:r w:rsidRPr="00BF6AB8">
        <w:rPr>
          <w:lang w:val="es-CO"/>
        </w:rPr>
        <w:t>Month</w:t>
      </w:r>
      <w:proofErr w:type="spellEnd"/>
      <w:r w:rsidRPr="00BF6AB8">
        <w:rPr>
          <w:lang w:val="es-CO"/>
        </w:rPr>
        <w:t>/</w:t>
      </w:r>
      <w:r w:rsidRPr="00E046F3">
        <w:rPr>
          <w:lang w:val="es-US"/>
        </w:rPr>
        <w:t>Mes</w:t>
      </w:r>
      <w:r w:rsidRPr="00E046F3">
        <w:rPr>
          <w:lang w:val="es-US"/>
        </w:rPr>
        <w:tab/>
        <w:t>Day/Día</w:t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proofErr w:type="spellStart"/>
      <w:r w:rsidRPr="00BF6AB8">
        <w:rPr>
          <w:lang w:val="es-CO"/>
        </w:rPr>
        <w:t>Year</w:t>
      </w:r>
      <w:proofErr w:type="spellEnd"/>
      <w:r w:rsidRPr="00E046F3">
        <w:rPr>
          <w:lang w:val="es-US"/>
        </w:rPr>
        <w:t xml:space="preserve">/Año </w:t>
      </w:r>
    </w:p>
    <w:p w14:paraId="0F076A56" w14:textId="77777777" w:rsidR="00E046F3" w:rsidRPr="00E046F3" w:rsidRDefault="00E046F3" w:rsidP="00E046F3">
      <w:pPr>
        <w:spacing w:after="0"/>
      </w:pPr>
      <w:r w:rsidRPr="00E046F3">
        <w:t>Name of the Church: ______________________________________________ Denomination: _____________________</w:t>
      </w:r>
    </w:p>
    <w:p w14:paraId="2A871D24" w14:textId="77777777" w:rsidR="00E046F3" w:rsidRPr="00E046F3" w:rsidRDefault="00E046F3" w:rsidP="00E046F3">
      <w:pPr>
        <w:spacing w:after="0"/>
        <w:rPr>
          <w:lang w:val="es-US"/>
        </w:rPr>
      </w:pPr>
      <w:r w:rsidRPr="00E046F3">
        <w:rPr>
          <w:lang w:val="es-US"/>
        </w:rPr>
        <w:t>Nombre de la Iglesia</w:t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rPr>
          <w:lang w:val="es-US"/>
        </w:rPr>
        <w:tab/>
        <w:t xml:space="preserve">          Denominación</w:t>
      </w:r>
    </w:p>
    <w:p w14:paraId="1C75B4E3" w14:textId="77777777" w:rsidR="00E046F3" w:rsidRPr="00E046F3" w:rsidRDefault="00E046F3" w:rsidP="00E046F3">
      <w:pPr>
        <w:spacing w:after="0"/>
        <w:rPr>
          <w:lang w:val="es-US"/>
        </w:rPr>
      </w:pPr>
      <w:proofErr w:type="spellStart"/>
      <w:r w:rsidRPr="00BF6AB8">
        <w:rPr>
          <w:lang w:val="es-CO"/>
        </w:rPr>
        <w:t>Address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of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the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Church</w:t>
      </w:r>
      <w:proofErr w:type="spellEnd"/>
      <w:r w:rsidRPr="00E046F3">
        <w:rPr>
          <w:lang w:val="es-US"/>
        </w:rPr>
        <w:t>: _______________________________________________________________________________</w:t>
      </w:r>
    </w:p>
    <w:p w14:paraId="6AA934E4" w14:textId="77777777" w:rsidR="00E046F3" w:rsidRPr="00E046F3" w:rsidRDefault="00E046F3" w:rsidP="00E046F3">
      <w:pPr>
        <w:spacing w:after="0"/>
        <w:rPr>
          <w:lang w:val="es-US"/>
        </w:rPr>
      </w:pPr>
      <w:r w:rsidRPr="00E046F3">
        <w:rPr>
          <w:lang w:val="es-US"/>
        </w:rPr>
        <w:t>Dirección de la Iglesia</w:t>
      </w:r>
      <w:r w:rsidRPr="00E046F3">
        <w:rPr>
          <w:lang w:val="es-US"/>
        </w:rPr>
        <w:tab/>
        <w:t xml:space="preserve">   </w:t>
      </w:r>
      <w:r w:rsidRPr="00BF6AB8">
        <w:rPr>
          <w:lang w:val="es-CO"/>
        </w:rPr>
        <w:t xml:space="preserve">Street </w:t>
      </w:r>
      <w:proofErr w:type="spellStart"/>
      <w:r w:rsidRPr="00BF6AB8">
        <w:rPr>
          <w:lang w:val="es-CO"/>
        </w:rPr>
        <w:t>Name</w:t>
      </w:r>
      <w:proofErr w:type="spellEnd"/>
      <w:r w:rsidRPr="00E046F3">
        <w:rPr>
          <w:lang w:val="es-US"/>
        </w:rPr>
        <w:t>/Calle</w:t>
      </w:r>
      <w:r w:rsidRPr="00E046F3">
        <w:rPr>
          <w:lang w:val="es-US"/>
        </w:rPr>
        <w:tab/>
      </w:r>
      <w:r w:rsidRPr="00E046F3">
        <w:rPr>
          <w:lang w:val="es-US"/>
        </w:rPr>
        <w:tab/>
        <w:t>City/Ciudad</w:t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proofErr w:type="spellStart"/>
      <w:r w:rsidRPr="00BF6AB8">
        <w:rPr>
          <w:lang w:val="es-CO"/>
        </w:rPr>
        <w:t>State</w:t>
      </w:r>
      <w:proofErr w:type="spellEnd"/>
      <w:r w:rsidRPr="00E046F3">
        <w:rPr>
          <w:lang w:val="es-US"/>
        </w:rPr>
        <w:t>/Estado</w:t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BF6AB8">
        <w:rPr>
          <w:lang w:val="es-CO"/>
        </w:rPr>
        <w:t xml:space="preserve">Zip </w:t>
      </w:r>
      <w:proofErr w:type="spellStart"/>
      <w:r w:rsidRPr="00BF6AB8">
        <w:rPr>
          <w:lang w:val="es-CO"/>
        </w:rPr>
        <w:t>Code</w:t>
      </w:r>
      <w:proofErr w:type="spellEnd"/>
      <w:r w:rsidRPr="00E046F3">
        <w:rPr>
          <w:lang w:val="es-US"/>
        </w:rPr>
        <w:t>/ C.P</w:t>
      </w:r>
    </w:p>
    <w:p w14:paraId="785EF327" w14:textId="77777777" w:rsidR="00E046F3" w:rsidRDefault="00E046F3" w:rsidP="00E046F3">
      <w:pPr>
        <w:spacing w:after="0"/>
        <w:rPr>
          <w:lang w:val="es-US"/>
        </w:rPr>
      </w:pPr>
      <w:r w:rsidRPr="00E046F3">
        <w:t xml:space="preserve">Please provide a copy of your sacrament. If you cannot provide one, please contact your RCIA leader. </w:t>
      </w:r>
      <w:r w:rsidRPr="00E046F3">
        <w:rPr>
          <w:lang w:val="es-US"/>
        </w:rPr>
        <w:t>Favor de traer una copia del Certificado del sacramento. Si no puedes obtener una, favor de hablar con el encargado de RICA.</w:t>
      </w:r>
    </w:p>
    <w:p w14:paraId="6DA327AF" w14:textId="77777777" w:rsidR="00E046F3" w:rsidRDefault="00E046F3" w:rsidP="00E046F3">
      <w:pPr>
        <w:spacing w:after="0"/>
        <w:rPr>
          <w:lang w:val="es-US"/>
        </w:rPr>
      </w:pPr>
    </w:p>
    <w:p w14:paraId="273662FB" w14:textId="77777777" w:rsidR="00474CBF" w:rsidRPr="00BF6AB8" w:rsidRDefault="00474CBF" w:rsidP="00474CBF">
      <w:pPr>
        <w:spacing w:after="0"/>
        <w:jc w:val="center"/>
        <w:rPr>
          <w:b/>
          <w:lang w:val="es-CO"/>
        </w:rPr>
      </w:pPr>
      <w:proofErr w:type="spellStart"/>
      <w:r w:rsidRPr="00BF6AB8">
        <w:rPr>
          <w:b/>
          <w:lang w:val="es-CO"/>
        </w:rPr>
        <w:t>Marriage</w:t>
      </w:r>
      <w:proofErr w:type="spellEnd"/>
      <w:r w:rsidRPr="00BF6AB8">
        <w:rPr>
          <w:b/>
          <w:lang w:val="es-CO"/>
        </w:rPr>
        <w:t xml:space="preserve"> </w:t>
      </w:r>
      <w:proofErr w:type="spellStart"/>
      <w:r w:rsidRPr="00BF6AB8">
        <w:rPr>
          <w:b/>
          <w:lang w:val="es-CO"/>
        </w:rPr>
        <w:t>Information</w:t>
      </w:r>
      <w:proofErr w:type="spellEnd"/>
      <w:r w:rsidRPr="00BF6AB8">
        <w:rPr>
          <w:b/>
          <w:lang w:val="es-CO"/>
        </w:rPr>
        <w:t xml:space="preserve"> </w:t>
      </w:r>
      <w:r w:rsidRPr="00474CBF">
        <w:rPr>
          <w:b/>
          <w:lang w:val="es-US"/>
        </w:rPr>
        <w:t xml:space="preserve">/ Información </w:t>
      </w:r>
      <w:r w:rsidR="00A35626" w:rsidRPr="00474CBF">
        <w:rPr>
          <w:b/>
          <w:lang w:val="es-US"/>
        </w:rPr>
        <w:t>Del</w:t>
      </w:r>
      <w:r w:rsidRPr="00474CBF">
        <w:rPr>
          <w:b/>
          <w:lang w:val="es-US"/>
        </w:rPr>
        <w:t xml:space="preserve"> Matrimonio</w:t>
      </w:r>
      <w:r w:rsidRPr="00BF6AB8">
        <w:rPr>
          <w:b/>
          <w:lang w:val="es-CO"/>
        </w:rPr>
        <w:t xml:space="preserve"> </w:t>
      </w:r>
    </w:p>
    <w:p w14:paraId="6C7FFB24" w14:textId="77777777" w:rsidR="00474CBF" w:rsidRPr="00BF6AB8" w:rsidRDefault="00474CBF" w:rsidP="00474CBF">
      <w:pPr>
        <w:spacing w:after="0"/>
        <w:rPr>
          <w:b/>
          <w:lang w:val="es-CO"/>
        </w:rPr>
      </w:pPr>
      <w:proofErr w:type="spellStart"/>
      <w:r w:rsidRPr="00BF6AB8">
        <w:rPr>
          <w:b/>
          <w:lang w:val="es-CO"/>
        </w:rPr>
        <w:t>Section</w:t>
      </w:r>
      <w:proofErr w:type="spellEnd"/>
      <w:r w:rsidRPr="00BF6AB8">
        <w:rPr>
          <w:b/>
          <w:lang w:val="es-CO"/>
        </w:rPr>
        <w:t xml:space="preserve"> I.</w:t>
      </w:r>
    </w:p>
    <w:p w14:paraId="04D28A9E" w14:textId="77777777" w:rsidR="00474CBF" w:rsidRDefault="00474CBF" w:rsidP="00474CBF">
      <w:pPr>
        <w:spacing w:after="0"/>
      </w:pPr>
      <w:r>
        <w:t>Are you presently married? ______ if YES, then please give the following information:</w:t>
      </w:r>
    </w:p>
    <w:p w14:paraId="1C1C90AA" w14:textId="77777777" w:rsidR="00474CBF" w:rsidRDefault="00474CBF" w:rsidP="00474CBF">
      <w:pPr>
        <w:spacing w:after="0"/>
        <w:rPr>
          <w:lang w:val="es-US"/>
        </w:rPr>
      </w:pPr>
      <w:r w:rsidRPr="00474CBF">
        <w:rPr>
          <w:lang w:val="es-US"/>
        </w:rPr>
        <w:t>¿Actualmente estas casado</w:t>
      </w:r>
      <w:r>
        <w:rPr>
          <w:lang w:val="es-US"/>
        </w:rPr>
        <w:t>/a</w:t>
      </w:r>
      <w:r w:rsidRPr="00474CBF">
        <w:rPr>
          <w:lang w:val="es-US"/>
        </w:rPr>
        <w:t xml:space="preserve">? </w:t>
      </w:r>
      <w:r>
        <w:rPr>
          <w:lang w:val="es-US"/>
        </w:rPr>
        <w:t>____ Si es así, por favor da la siguiente información.</w:t>
      </w:r>
    </w:p>
    <w:p w14:paraId="0EE68541" w14:textId="77777777" w:rsidR="00474CBF" w:rsidRPr="00BF6AB8" w:rsidRDefault="00474CBF" w:rsidP="00474CBF">
      <w:pPr>
        <w:spacing w:after="0"/>
      </w:pPr>
      <w:r w:rsidRPr="00474CBF">
        <w:t>Name of Spouse</w:t>
      </w:r>
      <w:r w:rsidRPr="00BF6AB8">
        <w:t>: ____________________________________________________________________________________</w:t>
      </w:r>
    </w:p>
    <w:p w14:paraId="3C92CAA2" w14:textId="77777777" w:rsidR="003376A4" w:rsidRPr="00BF6AB8" w:rsidRDefault="003376A4" w:rsidP="00474CBF">
      <w:pPr>
        <w:spacing w:after="0"/>
      </w:pPr>
      <w:proofErr w:type="spellStart"/>
      <w:r w:rsidRPr="00BF6AB8">
        <w:t>Nombre</w:t>
      </w:r>
      <w:proofErr w:type="spellEnd"/>
      <w:r w:rsidRPr="00BF6AB8">
        <w:t xml:space="preserve"> del </w:t>
      </w:r>
      <w:proofErr w:type="spellStart"/>
      <w:r w:rsidRPr="00BF6AB8">
        <w:t>Cónyuge</w:t>
      </w:r>
      <w:proofErr w:type="spellEnd"/>
      <w:r w:rsidRPr="00BF6AB8">
        <w:t xml:space="preserve"> </w:t>
      </w:r>
      <w:r w:rsidRPr="00BF6AB8">
        <w:tab/>
      </w:r>
      <w:r w:rsidRPr="00BF6AB8">
        <w:tab/>
      </w:r>
      <w:r w:rsidRPr="003376A4">
        <w:t>Name</w:t>
      </w:r>
      <w:r w:rsidRPr="00BF6AB8">
        <w:t xml:space="preserve">/ </w:t>
      </w:r>
      <w:proofErr w:type="spellStart"/>
      <w:r w:rsidRPr="00BF6AB8">
        <w:t>Nombre</w:t>
      </w:r>
      <w:proofErr w:type="spellEnd"/>
      <w:r w:rsidRPr="00BF6AB8">
        <w:tab/>
      </w:r>
      <w:r w:rsidRPr="00BF6AB8">
        <w:tab/>
      </w:r>
      <w:r w:rsidRPr="003376A4">
        <w:t>Middle</w:t>
      </w:r>
      <w:r w:rsidRPr="00BF6AB8">
        <w:t xml:space="preserve">/Segundo </w:t>
      </w:r>
      <w:proofErr w:type="spellStart"/>
      <w:r w:rsidRPr="00BF6AB8">
        <w:t>Nombre</w:t>
      </w:r>
      <w:proofErr w:type="spellEnd"/>
      <w:r w:rsidRPr="00BF6AB8">
        <w:tab/>
      </w:r>
      <w:r w:rsidRPr="003376A4">
        <w:t>Last/</w:t>
      </w:r>
      <w:r w:rsidRPr="00BF6AB8">
        <w:t xml:space="preserve"> </w:t>
      </w:r>
      <w:proofErr w:type="spellStart"/>
      <w:r w:rsidRPr="00BF6AB8">
        <w:t>Apellidos</w:t>
      </w:r>
      <w:proofErr w:type="spellEnd"/>
    </w:p>
    <w:p w14:paraId="66746F48" w14:textId="77777777" w:rsidR="003376A4" w:rsidRDefault="003376A4" w:rsidP="00474CBF">
      <w:pPr>
        <w:spacing w:after="0"/>
      </w:pPr>
      <w:r w:rsidRPr="003376A4">
        <w:t>Religious Affiliation of Present Spouse: __________________________________</w:t>
      </w:r>
      <w:r w:rsidR="004D14F3">
        <w:t>__________________</w:t>
      </w:r>
      <w:r w:rsidRPr="003376A4">
        <w:t xml:space="preserve"> </w:t>
      </w:r>
    </w:p>
    <w:p w14:paraId="1BDE1378" w14:textId="77777777" w:rsidR="003376A4" w:rsidRDefault="004D14F3" w:rsidP="00474CBF">
      <w:pPr>
        <w:spacing w:after="0"/>
        <w:rPr>
          <w:lang w:val="es-US"/>
        </w:rPr>
      </w:pPr>
      <w:r w:rsidRPr="004D14F3">
        <w:rPr>
          <w:lang w:val="es-US"/>
        </w:rPr>
        <w:t>Afiliación religiosa del cónyuge actual</w:t>
      </w:r>
    </w:p>
    <w:p w14:paraId="319DB52A" w14:textId="77777777" w:rsidR="004D14F3" w:rsidRDefault="004D14F3" w:rsidP="00474CBF">
      <w:pPr>
        <w:spacing w:after="0"/>
        <w:rPr>
          <w:lang w:val="es-US"/>
        </w:rPr>
      </w:pPr>
      <w:r w:rsidRPr="00BF6AB8">
        <w:rPr>
          <w:lang w:val="es-CO"/>
        </w:rPr>
        <w:t xml:space="preserve">Date </w:t>
      </w:r>
      <w:proofErr w:type="spellStart"/>
      <w:r w:rsidRPr="00BF6AB8">
        <w:rPr>
          <w:lang w:val="es-CO"/>
        </w:rPr>
        <w:t>of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present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marriage</w:t>
      </w:r>
      <w:proofErr w:type="spellEnd"/>
      <w:r>
        <w:rPr>
          <w:lang w:val="es-US"/>
        </w:rPr>
        <w:t>: ______________________________________________________________</w:t>
      </w:r>
    </w:p>
    <w:p w14:paraId="0A3BEC8B" w14:textId="77777777" w:rsidR="004D14F3" w:rsidRDefault="004D14F3" w:rsidP="00474CBF">
      <w:pPr>
        <w:spacing w:after="0"/>
        <w:rPr>
          <w:lang w:val="es-US"/>
        </w:rPr>
      </w:pPr>
      <w:r>
        <w:rPr>
          <w:lang w:val="es-US"/>
        </w:rPr>
        <w:t>Fecha del casamiento</w:t>
      </w:r>
      <w:r>
        <w:rPr>
          <w:lang w:val="es-US"/>
        </w:rPr>
        <w:tab/>
      </w:r>
      <w:r>
        <w:rPr>
          <w:lang w:val="es-US"/>
        </w:rPr>
        <w:tab/>
      </w:r>
      <w:r>
        <w:rPr>
          <w:lang w:val="es-US"/>
        </w:rPr>
        <w:tab/>
      </w:r>
      <w:proofErr w:type="spellStart"/>
      <w:r w:rsidRPr="00BF6AB8">
        <w:rPr>
          <w:lang w:val="es-CO"/>
        </w:rPr>
        <w:t>Month</w:t>
      </w:r>
      <w:proofErr w:type="spellEnd"/>
      <w:r>
        <w:rPr>
          <w:lang w:val="es-US"/>
        </w:rPr>
        <w:t>/Mes</w:t>
      </w:r>
      <w:r>
        <w:rPr>
          <w:lang w:val="es-US"/>
        </w:rPr>
        <w:tab/>
        <w:t>Day/Día</w:t>
      </w:r>
      <w:r>
        <w:rPr>
          <w:lang w:val="es-US"/>
        </w:rPr>
        <w:tab/>
      </w:r>
      <w:r>
        <w:rPr>
          <w:lang w:val="es-US"/>
        </w:rPr>
        <w:tab/>
      </w:r>
      <w:proofErr w:type="spellStart"/>
      <w:r>
        <w:rPr>
          <w:lang w:val="es-US"/>
        </w:rPr>
        <w:t>Year</w:t>
      </w:r>
      <w:proofErr w:type="spellEnd"/>
      <w:r>
        <w:rPr>
          <w:lang w:val="es-US"/>
        </w:rPr>
        <w:t>/Año</w:t>
      </w:r>
    </w:p>
    <w:p w14:paraId="37EE53A2" w14:textId="77777777" w:rsidR="004D14F3" w:rsidRPr="008B5AB4" w:rsidRDefault="008B5AB4" w:rsidP="00474CBF">
      <w:pPr>
        <w:spacing w:after="0"/>
      </w:pPr>
      <w:r w:rsidRPr="008B5AB4">
        <w:t>Place of Marriage: ___________________________________________________________________________________</w:t>
      </w:r>
    </w:p>
    <w:p w14:paraId="4D0B3E19" w14:textId="77777777" w:rsidR="008B5AB4" w:rsidRPr="00BF6AB8" w:rsidRDefault="008B5AB4" w:rsidP="00474CBF">
      <w:pPr>
        <w:spacing w:after="0"/>
      </w:pPr>
      <w:r w:rsidRPr="00BF6AB8">
        <w:t xml:space="preserve">Lugar del </w:t>
      </w:r>
      <w:proofErr w:type="spellStart"/>
      <w:r w:rsidRPr="00BF6AB8">
        <w:t>Casamiento</w:t>
      </w:r>
      <w:proofErr w:type="spellEnd"/>
      <w:r>
        <w:t xml:space="preserve">   </w:t>
      </w:r>
      <w:r>
        <w:tab/>
      </w:r>
      <w:r>
        <w:tab/>
        <w:t>Church &amp; Street</w:t>
      </w:r>
      <w:r w:rsidRPr="008B5AB4">
        <w:t>, City and State (if applicable</w:t>
      </w:r>
      <w:r>
        <w:t xml:space="preserve">) </w:t>
      </w:r>
      <w:proofErr w:type="spellStart"/>
      <w:r>
        <w:t>Iglesia</w:t>
      </w:r>
      <w:proofErr w:type="spellEnd"/>
      <w:r>
        <w:t xml:space="preserve"> y la </w:t>
      </w:r>
      <w:proofErr w:type="spellStart"/>
      <w:r w:rsidRPr="00BF6AB8">
        <w:t>dirección</w:t>
      </w:r>
      <w:proofErr w:type="spellEnd"/>
      <w:r w:rsidRPr="00BF6AB8">
        <w:t xml:space="preserve"> de la </w:t>
      </w:r>
      <w:proofErr w:type="spellStart"/>
      <w:r w:rsidRPr="00BF6AB8">
        <w:t>Iglesia</w:t>
      </w:r>
      <w:proofErr w:type="spellEnd"/>
    </w:p>
    <w:p w14:paraId="435A3387" w14:textId="77777777" w:rsidR="008B5AB4" w:rsidRDefault="00D86B36" w:rsidP="00474CBF">
      <w:pPr>
        <w:spacing w:after="0"/>
      </w:pPr>
      <w:r w:rsidRPr="00BF6AB8">
        <w:tab/>
      </w:r>
      <w:r w:rsidRPr="00D86B36">
        <w:t>Were you married (che</w:t>
      </w:r>
      <w:r>
        <w:t>c</w:t>
      </w:r>
      <w:r w:rsidRPr="00D86B36">
        <w:t xml:space="preserve">k one) </w:t>
      </w:r>
      <w:r w:rsidRPr="00D86B36">
        <w:tab/>
      </w:r>
      <w:r>
        <w:t xml:space="preserve">___________ by a Catholic </w:t>
      </w:r>
      <w:proofErr w:type="gramStart"/>
      <w:r>
        <w:t>Priest</w:t>
      </w:r>
      <w:proofErr w:type="gramEnd"/>
    </w:p>
    <w:p w14:paraId="767791D7" w14:textId="77777777" w:rsidR="00D86B36" w:rsidRPr="00D86B36" w:rsidRDefault="00D86B36" w:rsidP="00474CBF">
      <w:pPr>
        <w:spacing w:after="0"/>
        <w:rPr>
          <w:lang w:val="es-US"/>
        </w:rPr>
      </w:pPr>
      <w:r>
        <w:tab/>
      </w:r>
      <w:r w:rsidRPr="00D86B36">
        <w:rPr>
          <w:lang w:val="es-US"/>
        </w:rPr>
        <w:t>Quien los caso</w:t>
      </w:r>
      <w:r w:rsidRPr="00BF6AB8">
        <w:rPr>
          <w:lang w:val="es-CO"/>
        </w:rPr>
        <w:t xml:space="preserve"> (marque uno)</w:t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r w:rsidRPr="00D86B36">
        <w:rPr>
          <w:lang w:val="es-US"/>
        </w:rPr>
        <w:t>Por un Sacerdote Católico</w:t>
      </w:r>
    </w:p>
    <w:p w14:paraId="6422D01A" w14:textId="77777777" w:rsidR="00D86B36" w:rsidRDefault="00D86B36" w:rsidP="00474CBF">
      <w:pPr>
        <w:spacing w:after="0"/>
      </w:pPr>
      <w:r w:rsidRPr="00BF6AB8">
        <w:rPr>
          <w:lang w:val="es-CO"/>
        </w:rPr>
        <w:tab/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r>
        <w:t>___________ by a Civil Magistrate/Justice of the Peace</w:t>
      </w:r>
    </w:p>
    <w:p w14:paraId="26965DF9" w14:textId="77777777" w:rsidR="00D86B36" w:rsidRPr="00D86B36" w:rsidRDefault="00D86B36" w:rsidP="00474CBF">
      <w:pPr>
        <w:spacing w:after="0"/>
        <w:rPr>
          <w:lang w:val="es-US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D86B36">
        <w:rPr>
          <w:lang w:val="es-US"/>
        </w:rPr>
        <w:t xml:space="preserve">Por un </w:t>
      </w:r>
      <w:r>
        <w:rPr>
          <w:lang w:val="es-US"/>
        </w:rPr>
        <w:t>J</w:t>
      </w:r>
      <w:r w:rsidRPr="00D86B36">
        <w:rPr>
          <w:lang w:val="es-US"/>
        </w:rPr>
        <w:t>uez</w:t>
      </w:r>
      <w:r>
        <w:rPr>
          <w:lang w:val="es-US"/>
        </w:rPr>
        <w:t xml:space="preserve"> de Paz</w:t>
      </w:r>
    </w:p>
    <w:p w14:paraId="719FDBD7" w14:textId="77777777" w:rsidR="00D86B36" w:rsidRPr="00D86B36" w:rsidRDefault="00D86B36" w:rsidP="00474CBF">
      <w:pPr>
        <w:spacing w:after="0"/>
        <w:rPr>
          <w:lang w:val="es-US"/>
        </w:rPr>
      </w:pP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  <w:t xml:space="preserve">___________ </w:t>
      </w:r>
      <w:proofErr w:type="spellStart"/>
      <w:r w:rsidRPr="00BF6AB8">
        <w:rPr>
          <w:lang w:val="es-CO"/>
        </w:rPr>
        <w:t>Other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Minister</w:t>
      </w:r>
      <w:proofErr w:type="spellEnd"/>
      <w:r w:rsidRPr="00BF6AB8">
        <w:rPr>
          <w:lang w:val="es-CO"/>
        </w:rPr>
        <w:t xml:space="preserve"> (</w:t>
      </w:r>
      <w:proofErr w:type="spellStart"/>
      <w:r w:rsidRPr="00BF6AB8">
        <w:rPr>
          <w:lang w:val="es-CO"/>
        </w:rPr>
        <w:t>Please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specify</w:t>
      </w:r>
      <w:proofErr w:type="spellEnd"/>
      <w:r w:rsidRPr="00D86B36">
        <w:rPr>
          <w:lang w:val="es-US"/>
        </w:rPr>
        <w:t>) ____________________________</w:t>
      </w:r>
    </w:p>
    <w:p w14:paraId="1CC1C4C3" w14:textId="77777777" w:rsidR="00D86B36" w:rsidRDefault="00D86B36" w:rsidP="00474CBF">
      <w:pPr>
        <w:spacing w:after="0"/>
        <w:rPr>
          <w:lang w:val="es-US"/>
        </w:rPr>
      </w:pP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  <w:t xml:space="preserve">Otro </w:t>
      </w:r>
      <w:proofErr w:type="gramStart"/>
      <w:r w:rsidRPr="00D86B36">
        <w:rPr>
          <w:lang w:val="es-US"/>
        </w:rPr>
        <w:t>Ministro</w:t>
      </w:r>
      <w:proofErr w:type="gramEnd"/>
      <w:r w:rsidRPr="00D86B36">
        <w:rPr>
          <w:lang w:val="es-US"/>
        </w:rPr>
        <w:t xml:space="preserve"> (por favor especifique)</w:t>
      </w:r>
    </w:p>
    <w:p w14:paraId="50A637D8" w14:textId="77777777" w:rsidR="00D86B36" w:rsidRPr="00A35626" w:rsidRDefault="00A35626" w:rsidP="00474CBF">
      <w:pPr>
        <w:spacing w:after="0"/>
        <w:rPr>
          <w:b/>
        </w:rPr>
      </w:pPr>
      <w:r w:rsidRPr="00A35626">
        <w:rPr>
          <w:b/>
        </w:rPr>
        <w:t>Section II.</w:t>
      </w:r>
    </w:p>
    <w:p w14:paraId="13B92C7E" w14:textId="77777777" w:rsidR="004D14F3" w:rsidRPr="00BF6AB8" w:rsidRDefault="00A35626" w:rsidP="00474CBF">
      <w:pPr>
        <w:spacing w:after="0"/>
        <w:rPr>
          <w:lang w:val="es-CO"/>
        </w:rPr>
      </w:pPr>
      <w:r w:rsidRPr="00A35626">
        <w:t>Were you previously married?</w:t>
      </w:r>
      <w:r>
        <w:t xml:space="preserve"> ________ If YES, how many times were you previously married. </w:t>
      </w:r>
      <w:r w:rsidRPr="00BF6AB8">
        <w:rPr>
          <w:lang w:val="es-CO"/>
        </w:rPr>
        <w:t>_____________</w:t>
      </w:r>
    </w:p>
    <w:p w14:paraId="41EC9B24" w14:textId="77777777" w:rsidR="00A35626" w:rsidRPr="00A35626" w:rsidRDefault="00A35626" w:rsidP="00474CBF">
      <w:pPr>
        <w:spacing w:after="0"/>
        <w:rPr>
          <w:lang w:val="es-US"/>
        </w:rPr>
      </w:pPr>
      <w:r w:rsidRPr="00A35626">
        <w:rPr>
          <w:lang w:val="es-US"/>
        </w:rPr>
        <w:t xml:space="preserve">Has estado casado/a antes? </w:t>
      </w:r>
      <w:r>
        <w:rPr>
          <w:lang w:val="es-US"/>
        </w:rPr>
        <w:tab/>
      </w:r>
      <w:r>
        <w:rPr>
          <w:lang w:val="es-US"/>
        </w:rPr>
        <w:tab/>
        <w:t xml:space="preserve">  Si es así, cuantas veces te as casad/a previamente </w:t>
      </w:r>
    </w:p>
    <w:p w14:paraId="2D0884DA" w14:textId="77777777" w:rsidR="00A35626" w:rsidRPr="00A35626" w:rsidRDefault="00A35626" w:rsidP="00474CBF">
      <w:pPr>
        <w:spacing w:after="0"/>
      </w:pPr>
      <w:r w:rsidRPr="00A35626">
        <w:t>If Yes, to whom? ____________________________________________________________________________________</w:t>
      </w:r>
    </w:p>
    <w:p w14:paraId="3ADD71B1" w14:textId="77777777" w:rsidR="00A35626" w:rsidRDefault="00DB2636" w:rsidP="00474CBF">
      <w:pPr>
        <w:spacing w:after="0"/>
        <w:rPr>
          <w:lang w:val="es-US"/>
        </w:rPr>
      </w:pPr>
      <w:r w:rsidRPr="00BF6AB8">
        <w:t xml:space="preserve">¿Con </w:t>
      </w:r>
      <w:proofErr w:type="spellStart"/>
      <w:r w:rsidRPr="00BF6AB8">
        <w:t>quién</w:t>
      </w:r>
      <w:proofErr w:type="spellEnd"/>
      <w:r w:rsidRPr="00BF6AB8">
        <w:t>?</w:t>
      </w:r>
      <w:r w:rsidRPr="00DB2636">
        <w:tab/>
      </w:r>
      <w:r w:rsidRPr="00DB2636">
        <w:tab/>
      </w:r>
      <w:r w:rsidRPr="00DB2636">
        <w:tab/>
      </w:r>
      <w:proofErr w:type="spellStart"/>
      <w:r w:rsidRPr="00BF6AB8">
        <w:rPr>
          <w:lang w:val="es-CO"/>
        </w:rPr>
        <w:t>Name</w:t>
      </w:r>
      <w:proofErr w:type="spellEnd"/>
      <w:r w:rsidRPr="00BF6AB8">
        <w:rPr>
          <w:lang w:val="es-CO"/>
        </w:rPr>
        <w:t>/ Nombre</w:t>
      </w:r>
      <w:r w:rsidRPr="00BF6AB8">
        <w:rPr>
          <w:lang w:val="es-CO"/>
        </w:rPr>
        <w:tab/>
      </w:r>
      <w:r w:rsidRPr="00BF6AB8">
        <w:rPr>
          <w:lang w:val="es-CO"/>
        </w:rPr>
        <w:tab/>
      </w:r>
      <w:proofErr w:type="spellStart"/>
      <w:r w:rsidRPr="00BF6AB8">
        <w:rPr>
          <w:lang w:val="es-CO"/>
        </w:rPr>
        <w:t>Middle</w:t>
      </w:r>
      <w:proofErr w:type="spellEnd"/>
      <w:r w:rsidRPr="00BF6AB8">
        <w:rPr>
          <w:lang w:val="es-CO"/>
        </w:rPr>
        <w:t>/ Segundo Nombre</w:t>
      </w:r>
      <w:r w:rsidRPr="00BF6AB8">
        <w:rPr>
          <w:lang w:val="es-CO"/>
        </w:rPr>
        <w:tab/>
      </w:r>
      <w:proofErr w:type="spellStart"/>
      <w:r w:rsidRPr="00BF6AB8">
        <w:rPr>
          <w:lang w:val="es-CO"/>
        </w:rPr>
        <w:t>Last</w:t>
      </w:r>
      <w:proofErr w:type="spellEnd"/>
      <w:r w:rsidRPr="00BF6AB8">
        <w:rPr>
          <w:lang w:val="es-CO"/>
        </w:rPr>
        <w:t>/</w:t>
      </w:r>
      <w:r w:rsidRPr="00DB2636">
        <w:rPr>
          <w:lang w:val="es-US"/>
        </w:rPr>
        <w:t xml:space="preserve">Apellidos </w:t>
      </w:r>
    </w:p>
    <w:p w14:paraId="5C5F6C9D" w14:textId="77777777" w:rsidR="00DB2636" w:rsidRPr="00DB2636" w:rsidRDefault="00DB2636" w:rsidP="00474CBF">
      <w:pPr>
        <w:spacing w:after="0"/>
      </w:pPr>
      <w:r>
        <w:t>When?       ___________-</w:t>
      </w:r>
      <w:r w:rsidRPr="00DB2636">
        <w:t>________</w:t>
      </w:r>
      <w:r>
        <w:t>-______</w:t>
      </w:r>
      <w:r w:rsidR="0074026A">
        <w:t>__</w:t>
      </w:r>
      <w:r>
        <w:t xml:space="preserve">_   </w:t>
      </w:r>
    </w:p>
    <w:p w14:paraId="53D6B0A8" w14:textId="77777777" w:rsidR="00DB2636" w:rsidRPr="00796E6C" w:rsidRDefault="00DB2636" w:rsidP="00474CBF">
      <w:pPr>
        <w:spacing w:after="0"/>
      </w:pPr>
      <w:r w:rsidRPr="00796E6C">
        <w:t>¿</w:t>
      </w:r>
      <w:proofErr w:type="spellStart"/>
      <w:r w:rsidRPr="00796E6C">
        <w:t>Cuando</w:t>
      </w:r>
      <w:proofErr w:type="spellEnd"/>
      <w:r w:rsidRPr="00796E6C">
        <w:t>?</w:t>
      </w:r>
      <w:r w:rsidRPr="00DB2636">
        <w:t xml:space="preserve"> </w:t>
      </w:r>
      <w:r>
        <w:t xml:space="preserve">  Month/</w:t>
      </w:r>
      <w:proofErr w:type="spellStart"/>
      <w:r w:rsidRPr="00796E6C">
        <w:t>Mes</w:t>
      </w:r>
      <w:proofErr w:type="spellEnd"/>
      <w:r>
        <w:t xml:space="preserve">  </w:t>
      </w:r>
      <w:r w:rsidR="0074026A">
        <w:t xml:space="preserve">  </w:t>
      </w:r>
      <w:r>
        <w:t>Day/</w:t>
      </w:r>
      <w:r w:rsidR="0074026A" w:rsidRPr="00796E6C">
        <w:t>Día</w:t>
      </w:r>
      <w:r>
        <w:t xml:space="preserve">  </w:t>
      </w:r>
      <w:r w:rsidR="0074026A">
        <w:t xml:space="preserve">    </w:t>
      </w:r>
      <w:r>
        <w:t>Year/</w:t>
      </w:r>
      <w:proofErr w:type="spellStart"/>
      <w:r w:rsidRPr="00796E6C">
        <w:t>Año</w:t>
      </w:r>
      <w:proofErr w:type="spellEnd"/>
    </w:p>
    <w:p w14:paraId="6E43ECE7" w14:textId="77777777" w:rsidR="00DB2636" w:rsidRPr="00BF6AB8" w:rsidRDefault="00DB2636" w:rsidP="00474CBF">
      <w:pPr>
        <w:spacing w:after="0"/>
        <w:rPr>
          <w:lang w:val="es-CO"/>
        </w:rPr>
      </w:pPr>
      <w:r>
        <w:t xml:space="preserve">Where?   </w:t>
      </w:r>
      <w:r w:rsidRPr="00BF6AB8">
        <w:rPr>
          <w:lang w:val="es-CO"/>
        </w:rPr>
        <w:t>__________________________________________________________________________________________</w:t>
      </w:r>
    </w:p>
    <w:p w14:paraId="3EE44BE2" w14:textId="77777777" w:rsidR="00DB2636" w:rsidRDefault="00DB2636" w:rsidP="00474CBF">
      <w:pPr>
        <w:spacing w:after="0"/>
        <w:rPr>
          <w:lang w:val="es-US"/>
        </w:rPr>
      </w:pPr>
      <w:r w:rsidRPr="00DB2636">
        <w:rPr>
          <w:lang w:val="es-US"/>
        </w:rPr>
        <w:t>¿Donde?</w:t>
      </w:r>
      <w:r w:rsidRPr="00DB2636">
        <w:rPr>
          <w:lang w:val="es-US"/>
        </w:rPr>
        <w:tab/>
      </w:r>
      <w:proofErr w:type="spellStart"/>
      <w:r w:rsidRPr="00BF6AB8">
        <w:rPr>
          <w:lang w:val="es-CO"/>
        </w:rPr>
        <w:t>Church</w:t>
      </w:r>
      <w:proofErr w:type="spellEnd"/>
      <w:r w:rsidRPr="00BF6AB8">
        <w:rPr>
          <w:lang w:val="es-CO"/>
        </w:rPr>
        <w:t xml:space="preserve"> &amp; Street, City and </w:t>
      </w:r>
      <w:proofErr w:type="spellStart"/>
      <w:r w:rsidRPr="00BF6AB8">
        <w:rPr>
          <w:lang w:val="es-CO"/>
        </w:rPr>
        <w:t>State</w:t>
      </w:r>
      <w:proofErr w:type="spellEnd"/>
      <w:r w:rsidRPr="00BF6AB8">
        <w:rPr>
          <w:lang w:val="es-CO"/>
        </w:rPr>
        <w:t xml:space="preserve"> (</w:t>
      </w:r>
      <w:proofErr w:type="spellStart"/>
      <w:r w:rsidRPr="00BF6AB8">
        <w:rPr>
          <w:lang w:val="es-CO"/>
        </w:rPr>
        <w:t>if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applicable</w:t>
      </w:r>
      <w:proofErr w:type="spellEnd"/>
      <w:r w:rsidRPr="0074026A">
        <w:rPr>
          <w:lang w:val="es-US"/>
        </w:rPr>
        <w:t>)</w:t>
      </w:r>
      <w:r w:rsidRPr="00DB2636">
        <w:rPr>
          <w:lang w:val="es-US"/>
        </w:rPr>
        <w:t xml:space="preserve"> Iglesia y la dirección de la Iglesia</w:t>
      </w:r>
      <w:r w:rsidR="0074026A">
        <w:rPr>
          <w:lang w:val="es-US"/>
        </w:rPr>
        <w:t xml:space="preserve"> (Si corresponde)</w:t>
      </w:r>
    </w:p>
    <w:p w14:paraId="57400194" w14:textId="77777777" w:rsidR="0074026A" w:rsidRPr="0074026A" w:rsidRDefault="0074026A" w:rsidP="0074026A">
      <w:pPr>
        <w:spacing w:after="0"/>
      </w:pPr>
      <w:r>
        <w:rPr>
          <w:lang w:val="es-US"/>
        </w:rPr>
        <w:tab/>
      </w:r>
      <w:r w:rsidRPr="0074026A">
        <w:t xml:space="preserve">Were you married (check one) </w:t>
      </w:r>
      <w:r w:rsidRPr="0074026A">
        <w:tab/>
        <w:t xml:space="preserve">___________ by a Catholic </w:t>
      </w:r>
      <w:proofErr w:type="gramStart"/>
      <w:r w:rsidRPr="0074026A">
        <w:t>Priest</w:t>
      </w:r>
      <w:proofErr w:type="gramEnd"/>
    </w:p>
    <w:p w14:paraId="4D897ADC" w14:textId="77777777" w:rsidR="0074026A" w:rsidRPr="0074026A" w:rsidRDefault="0074026A" w:rsidP="0074026A">
      <w:pPr>
        <w:spacing w:after="0"/>
        <w:rPr>
          <w:lang w:val="es-US"/>
        </w:rPr>
      </w:pPr>
      <w:r w:rsidRPr="0074026A">
        <w:tab/>
      </w:r>
      <w:r w:rsidRPr="0074026A">
        <w:rPr>
          <w:lang w:val="es-US"/>
        </w:rPr>
        <w:t>Quien los caso (marque uno)</w:t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  <w:t>Por un Sacerdote Católico</w:t>
      </w:r>
    </w:p>
    <w:p w14:paraId="2E3B1992" w14:textId="77777777" w:rsidR="0074026A" w:rsidRPr="0074026A" w:rsidRDefault="0074026A" w:rsidP="0074026A">
      <w:pPr>
        <w:spacing w:after="0"/>
      </w:pP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t>___________ by a Civil Magistrate/Justice of the Peace</w:t>
      </w:r>
    </w:p>
    <w:p w14:paraId="2C50D31A" w14:textId="77777777" w:rsidR="0074026A" w:rsidRPr="0074026A" w:rsidRDefault="0074026A" w:rsidP="0074026A">
      <w:pPr>
        <w:spacing w:after="0"/>
        <w:rPr>
          <w:lang w:val="es-US"/>
        </w:rPr>
      </w:pPr>
      <w:r w:rsidRPr="0074026A">
        <w:tab/>
      </w:r>
      <w:r w:rsidRPr="0074026A">
        <w:tab/>
      </w:r>
      <w:r w:rsidRPr="0074026A">
        <w:tab/>
      </w:r>
      <w:r w:rsidRPr="0074026A">
        <w:tab/>
      </w:r>
      <w:r w:rsidRPr="0074026A">
        <w:tab/>
      </w:r>
      <w:r w:rsidRPr="0074026A">
        <w:tab/>
      </w:r>
      <w:r w:rsidRPr="0074026A">
        <w:tab/>
      </w:r>
      <w:r w:rsidRPr="0074026A">
        <w:rPr>
          <w:lang w:val="es-US"/>
        </w:rPr>
        <w:t>Por un Juez de Paz</w:t>
      </w:r>
    </w:p>
    <w:p w14:paraId="33BF56DA" w14:textId="77777777" w:rsidR="0074026A" w:rsidRPr="0074026A" w:rsidRDefault="0074026A" w:rsidP="0074026A">
      <w:pPr>
        <w:spacing w:after="0"/>
        <w:rPr>
          <w:lang w:val="es-US"/>
        </w:rPr>
      </w:pP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  <w:t xml:space="preserve">___________ </w:t>
      </w:r>
      <w:proofErr w:type="spellStart"/>
      <w:r w:rsidRPr="00BF6AB8">
        <w:rPr>
          <w:lang w:val="es-CO"/>
        </w:rPr>
        <w:t>Other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Minister</w:t>
      </w:r>
      <w:proofErr w:type="spellEnd"/>
      <w:r w:rsidRPr="00BF6AB8">
        <w:rPr>
          <w:lang w:val="es-CO"/>
        </w:rPr>
        <w:t xml:space="preserve"> (</w:t>
      </w:r>
      <w:proofErr w:type="spellStart"/>
      <w:r w:rsidRPr="00BF6AB8">
        <w:rPr>
          <w:lang w:val="es-CO"/>
        </w:rPr>
        <w:t>Please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specify</w:t>
      </w:r>
      <w:proofErr w:type="spellEnd"/>
      <w:r w:rsidRPr="00BF6AB8">
        <w:rPr>
          <w:lang w:val="es-CO"/>
        </w:rPr>
        <w:t>)</w:t>
      </w:r>
      <w:r w:rsidRPr="0074026A">
        <w:rPr>
          <w:lang w:val="es-US"/>
        </w:rPr>
        <w:t xml:space="preserve"> ____________________________</w:t>
      </w:r>
    </w:p>
    <w:p w14:paraId="4E73AAD5" w14:textId="77777777" w:rsidR="0074026A" w:rsidRDefault="0074026A" w:rsidP="0074026A">
      <w:pPr>
        <w:spacing w:after="0"/>
        <w:rPr>
          <w:lang w:val="es-US"/>
        </w:rPr>
      </w:pP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  <w:t xml:space="preserve">Otro </w:t>
      </w:r>
      <w:proofErr w:type="gramStart"/>
      <w:r w:rsidRPr="0074026A">
        <w:rPr>
          <w:lang w:val="es-US"/>
        </w:rPr>
        <w:t>Ministro</w:t>
      </w:r>
      <w:proofErr w:type="gramEnd"/>
      <w:r w:rsidRPr="0074026A">
        <w:rPr>
          <w:lang w:val="es-US"/>
        </w:rPr>
        <w:t xml:space="preserve"> (por favor especifique)</w:t>
      </w:r>
    </w:p>
    <w:p w14:paraId="466D8BB7" w14:textId="77777777" w:rsidR="0074026A" w:rsidRPr="0074026A" w:rsidRDefault="0074026A" w:rsidP="0074026A">
      <w:pPr>
        <w:spacing w:after="0"/>
      </w:pPr>
      <w:r w:rsidRPr="0074026A">
        <w:t xml:space="preserve">Religious Affiliation of </w:t>
      </w:r>
      <w:r>
        <w:t xml:space="preserve">former </w:t>
      </w:r>
      <w:r w:rsidRPr="0074026A">
        <w:t xml:space="preserve">Spouse: ____________________________________________________ </w:t>
      </w:r>
    </w:p>
    <w:p w14:paraId="7395B941" w14:textId="77777777" w:rsidR="0074026A" w:rsidRPr="002A4E24" w:rsidRDefault="0074026A" w:rsidP="0074026A">
      <w:pPr>
        <w:spacing w:after="0"/>
      </w:pPr>
      <w:proofErr w:type="spellStart"/>
      <w:r w:rsidRPr="002A4E24">
        <w:t>Afiliación</w:t>
      </w:r>
      <w:proofErr w:type="spellEnd"/>
      <w:r w:rsidRPr="002A4E24">
        <w:t xml:space="preserve"> religiosa del </w:t>
      </w:r>
      <w:proofErr w:type="spellStart"/>
      <w:r w:rsidRPr="002A4E24">
        <w:t>cónyuge</w:t>
      </w:r>
      <w:proofErr w:type="spellEnd"/>
      <w:r w:rsidRPr="002A4E24">
        <w:t xml:space="preserve"> anterior</w:t>
      </w:r>
    </w:p>
    <w:p w14:paraId="51F0E148" w14:textId="77777777" w:rsidR="0074026A" w:rsidRPr="0074026A" w:rsidRDefault="0074026A" w:rsidP="0074026A">
      <w:pPr>
        <w:spacing w:after="0"/>
        <w:rPr>
          <w:lang w:val="es-US"/>
        </w:rPr>
      </w:pPr>
      <w:r w:rsidRPr="0074026A">
        <w:t>How was the marriage terminated?</w:t>
      </w:r>
      <w:r>
        <w:t xml:space="preserve"> </w:t>
      </w:r>
      <w:r w:rsidRPr="0074026A">
        <w:rPr>
          <w:lang w:val="es-US"/>
        </w:rPr>
        <w:t>_____________________________________________________________________</w:t>
      </w:r>
    </w:p>
    <w:p w14:paraId="20FF6BF0" w14:textId="77777777" w:rsidR="0074026A" w:rsidRDefault="0074026A" w:rsidP="00474CBF">
      <w:pPr>
        <w:spacing w:after="0"/>
        <w:rPr>
          <w:lang w:val="es-US"/>
        </w:rPr>
      </w:pPr>
      <w:r w:rsidRPr="0074026A">
        <w:rPr>
          <w:lang w:val="es-US"/>
        </w:rPr>
        <w:lastRenderedPageBreak/>
        <w:t>¿</w:t>
      </w:r>
      <w:r>
        <w:rPr>
          <w:lang w:val="es-US"/>
        </w:rPr>
        <w:t>P</w:t>
      </w:r>
      <w:r w:rsidRPr="0074026A">
        <w:rPr>
          <w:lang w:val="es-US"/>
        </w:rPr>
        <w:t>or qué termino el matrimonio?</w:t>
      </w:r>
    </w:p>
    <w:p w14:paraId="01DC956E" w14:textId="77777777" w:rsidR="0074026A" w:rsidRPr="001C692E" w:rsidRDefault="001C692E" w:rsidP="00474CBF">
      <w:pPr>
        <w:spacing w:after="0"/>
        <w:rPr>
          <w:b/>
        </w:rPr>
      </w:pPr>
      <w:r w:rsidRPr="001C692E">
        <w:rPr>
          <w:b/>
        </w:rPr>
        <w:t>Section III.</w:t>
      </w:r>
    </w:p>
    <w:p w14:paraId="065D5C21" w14:textId="77777777" w:rsidR="001C692E" w:rsidRPr="00BF6AB8" w:rsidRDefault="001C692E" w:rsidP="00474CBF">
      <w:pPr>
        <w:spacing w:after="0"/>
        <w:rPr>
          <w:lang w:val="es-CO"/>
        </w:rPr>
      </w:pPr>
      <w:r w:rsidRPr="001C692E">
        <w:t>Was your spouse previously married?</w:t>
      </w:r>
      <w:r>
        <w:t xml:space="preserve"> </w:t>
      </w:r>
      <w:r w:rsidRPr="00BF6AB8">
        <w:rPr>
          <w:lang w:val="es-CO"/>
        </w:rPr>
        <w:t>________</w:t>
      </w:r>
    </w:p>
    <w:p w14:paraId="46A41630" w14:textId="77777777" w:rsidR="00796E6C" w:rsidRPr="00796E6C" w:rsidRDefault="00796E6C" w:rsidP="00474CBF">
      <w:pPr>
        <w:spacing w:after="0"/>
        <w:rPr>
          <w:lang w:val="es-US"/>
        </w:rPr>
      </w:pPr>
      <w:r w:rsidRPr="00796E6C">
        <w:rPr>
          <w:lang w:val="es-US"/>
        </w:rPr>
        <w:t>¿Tu esposo/a sea casado previamente?</w:t>
      </w:r>
    </w:p>
    <w:p w14:paraId="1FF402C0" w14:textId="77777777" w:rsidR="001C692E" w:rsidRPr="00BF6AB8" w:rsidRDefault="001C692E" w:rsidP="00474CBF">
      <w:pPr>
        <w:spacing w:after="0"/>
        <w:rPr>
          <w:lang w:val="es-CO"/>
        </w:rPr>
      </w:pPr>
      <w:r>
        <w:t xml:space="preserve">If Yes, how many times was your spouse previously married? </w:t>
      </w:r>
      <w:r w:rsidRPr="00BF6AB8">
        <w:rPr>
          <w:lang w:val="es-CO"/>
        </w:rPr>
        <w:t>_____________</w:t>
      </w:r>
    </w:p>
    <w:p w14:paraId="6F1A49B4" w14:textId="77777777" w:rsidR="00796E6C" w:rsidRPr="00796E6C" w:rsidRDefault="00796E6C" w:rsidP="00474CBF">
      <w:pPr>
        <w:spacing w:after="0"/>
        <w:rPr>
          <w:lang w:val="es-US"/>
        </w:rPr>
      </w:pPr>
      <w:r w:rsidRPr="00796E6C">
        <w:rPr>
          <w:lang w:val="es-US"/>
        </w:rPr>
        <w:t xml:space="preserve">¿Si es así, cuantas veces tu pareja se </w:t>
      </w:r>
      <w:proofErr w:type="spellStart"/>
      <w:r w:rsidRPr="00796E6C">
        <w:rPr>
          <w:lang w:val="es-US"/>
        </w:rPr>
        <w:t>a</w:t>
      </w:r>
      <w:proofErr w:type="spellEnd"/>
      <w:r w:rsidRPr="00796E6C">
        <w:rPr>
          <w:lang w:val="es-US"/>
        </w:rPr>
        <w:t xml:space="preserve"> casado previamente?</w:t>
      </w:r>
    </w:p>
    <w:p w14:paraId="5E8A62F1" w14:textId="77777777" w:rsidR="00796E6C" w:rsidRDefault="00796E6C" w:rsidP="00474CBF">
      <w:pPr>
        <w:spacing w:after="0"/>
      </w:pPr>
      <w:r>
        <w:t>If Yes, to whom? ___________________________________________________________________________________</w:t>
      </w:r>
    </w:p>
    <w:p w14:paraId="7E02AEC2" w14:textId="77777777" w:rsidR="00796E6C" w:rsidRDefault="00796E6C" w:rsidP="00474CBF">
      <w:pPr>
        <w:spacing w:after="0"/>
        <w:rPr>
          <w:lang w:val="es-US"/>
        </w:rPr>
      </w:pPr>
      <w:r w:rsidRPr="00BF6AB8">
        <w:t xml:space="preserve">¿Con </w:t>
      </w:r>
      <w:proofErr w:type="spellStart"/>
      <w:r w:rsidRPr="00BF6AB8">
        <w:t>quién</w:t>
      </w:r>
      <w:proofErr w:type="spellEnd"/>
      <w:r w:rsidRPr="00BF6AB8">
        <w:t>?</w:t>
      </w:r>
      <w:r w:rsidRPr="00BF6AB8">
        <w:tab/>
      </w:r>
      <w:r w:rsidRPr="00BF6AB8">
        <w:tab/>
      </w:r>
      <w:r w:rsidRPr="00BF6AB8">
        <w:tab/>
      </w:r>
      <w:proofErr w:type="spellStart"/>
      <w:r w:rsidRPr="00796E6C">
        <w:rPr>
          <w:lang w:val="es-US"/>
        </w:rPr>
        <w:t>Name</w:t>
      </w:r>
      <w:proofErr w:type="spellEnd"/>
      <w:r w:rsidRPr="00796E6C">
        <w:rPr>
          <w:lang w:val="es-US"/>
        </w:rPr>
        <w:t>/ Nombre</w:t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proofErr w:type="spellStart"/>
      <w:r w:rsidRPr="00796E6C">
        <w:rPr>
          <w:lang w:val="es-US"/>
        </w:rPr>
        <w:t>Middle</w:t>
      </w:r>
      <w:proofErr w:type="spellEnd"/>
      <w:r w:rsidRPr="00796E6C">
        <w:rPr>
          <w:lang w:val="es-US"/>
        </w:rPr>
        <w:t>/ Segundo Nombre</w:t>
      </w:r>
      <w:r w:rsidRPr="00796E6C">
        <w:rPr>
          <w:lang w:val="es-US"/>
        </w:rPr>
        <w:tab/>
      </w:r>
      <w:proofErr w:type="spellStart"/>
      <w:r w:rsidRPr="00796E6C">
        <w:rPr>
          <w:lang w:val="es-US"/>
        </w:rPr>
        <w:t>Last</w:t>
      </w:r>
      <w:proofErr w:type="spellEnd"/>
      <w:r w:rsidRPr="00796E6C">
        <w:rPr>
          <w:lang w:val="es-US"/>
        </w:rPr>
        <w:t>/Apellidos</w:t>
      </w:r>
    </w:p>
    <w:p w14:paraId="47F7484E" w14:textId="77777777" w:rsidR="00796E6C" w:rsidRPr="00796E6C" w:rsidRDefault="00796E6C" w:rsidP="00796E6C">
      <w:pPr>
        <w:spacing w:after="0"/>
      </w:pPr>
      <w:r w:rsidRPr="00796E6C">
        <w:t xml:space="preserve">When?       ___________-________-_________   </w:t>
      </w:r>
    </w:p>
    <w:p w14:paraId="749DADAD" w14:textId="77777777" w:rsidR="00796E6C" w:rsidRPr="00796E6C" w:rsidRDefault="00796E6C" w:rsidP="00796E6C">
      <w:pPr>
        <w:spacing w:after="0"/>
      </w:pPr>
      <w:r w:rsidRPr="00BF6AB8">
        <w:t>¿</w:t>
      </w:r>
      <w:proofErr w:type="spellStart"/>
      <w:r w:rsidRPr="00BF6AB8">
        <w:t>Cuando</w:t>
      </w:r>
      <w:proofErr w:type="spellEnd"/>
      <w:r w:rsidRPr="00BF6AB8">
        <w:t>?</w:t>
      </w:r>
      <w:r w:rsidRPr="00796E6C">
        <w:t xml:space="preserve">   Month/</w:t>
      </w:r>
      <w:proofErr w:type="spellStart"/>
      <w:r w:rsidRPr="00BF6AB8">
        <w:t>Mes</w:t>
      </w:r>
      <w:proofErr w:type="spellEnd"/>
      <w:r w:rsidRPr="00796E6C">
        <w:t xml:space="preserve">    Day/</w:t>
      </w:r>
      <w:r w:rsidRPr="00BF6AB8">
        <w:t>Día</w:t>
      </w:r>
      <w:r w:rsidRPr="00796E6C">
        <w:t xml:space="preserve">      Year/</w:t>
      </w:r>
      <w:proofErr w:type="spellStart"/>
      <w:r w:rsidRPr="00BF6AB8">
        <w:t>Año</w:t>
      </w:r>
      <w:proofErr w:type="spellEnd"/>
    </w:p>
    <w:p w14:paraId="601CC1C7" w14:textId="77777777" w:rsidR="00796E6C" w:rsidRPr="00796E6C" w:rsidRDefault="00796E6C" w:rsidP="00796E6C">
      <w:pPr>
        <w:spacing w:after="0"/>
        <w:rPr>
          <w:lang w:val="es-US"/>
        </w:rPr>
      </w:pPr>
      <w:r w:rsidRPr="00796E6C">
        <w:t xml:space="preserve">Where?   </w:t>
      </w:r>
      <w:r w:rsidRPr="00796E6C">
        <w:rPr>
          <w:lang w:val="es-US"/>
        </w:rPr>
        <w:t>__________________________________________________________________________________________</w:t>
      </w:r>
    </w:p>
    <w:p w14:paraId="4A42D9EA" w14:textId="77777777" w:rsidR="00796E6C" w:rsidRPr="00796E6C" w:rsidRDefault="00796E6C" w:rsidP="00796E6C">
      <w:pPr>
        <w:spacing w:after="0"/>
        <w:rPr>
          <w:lang w:val="es-US"/>
        </w:rPr>
      </w:pPr>
      <w:r w:rsidRPr="00796E6C">
        <w:rPr>
          <w:lang w:val="es-US"/>
        </w:rPr>
        <w:t>¿Donde?</w:t>
      </w:r>
      <w:r w:rsidRPr="00796E6C">
        <w:rPr>
          <w:lang w:val="es-US"/>
        </w:rPr>
        <w:tab/>
      </w:r>
      <w:proofErr w:type="spellStart"/>
      <w:r w:rsidRPr="00BF6AB8">
        <w:rPr>
          <w:lang w:val="es-CO"/>
        </w:rPr>
        <w:t>Church</w:t>
      </w:r>
      <w:proofErr w:type="spellEnd"/>
      <w:r w:rsidRPr="00BF6AB8">
        <w:rPr>
          <w:lang w:val="es-CO"/>
        </w:rPr>
        <w:t xml:space="preserve"> &amp; Street, City and </w:t>
      </w:r>
      <w:proofErr w:type="spellStart"/>
      <w:r w:rsidRPr="00BF6AB8">
        <w:rPr>
          <w:lang w:val="es-CO"/>
        </w:rPr>
        <w:t>State</w:t>
      </w:r>
      <w:proofErr w:type="spellEnd"/>
      <w:r w:rsidRPr="00BF6AB8">
        <w:rPr>
          <w:lang w:val="es-CO"/>
        </w:rPr>
        <w:t xml:space="preserve"> (</w:t>
      </w:r>
      <w:proofErr w:type="spellStart"/>
      <w:r w:rsidRPr="00BF6AB8">
        <w:rPr>
          <w:lang w:val="es-CO"/>
        </w:rPr>
        <w:t>if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applicable</w:t>
      </w:r>
      <w:proofErr w:type="spellEnd"/>
      <w:r w:rsidRPr="00BF6AB8">
        <w:rPr>
          <w:lang w:val="es-CO"/>
        </w:rPr>
        <w:t>)</w:t>
      </w:r>
      <w:r w:rsidRPr="00796E6C">
        <w:rPr>
          <w:lang w:val="es-US"/>
        </w:rPr>
        <w:t xml:space="preserve"> Iglesia y la dirección de la Iglesia (Si corresponde)</w:t>
      </w:r>
    </w:p>
    <w:p w14:paraId="01AED20F" w14:textId="77777777" w:rsidR="00796E6C" w:rsidRPr="00796E6C" w:rsidRDefault="00796E6C" w:rsidP="00796E6C">
      <w:pPr>
        <w:spacing w:after="0"/>
      </w:pPr>
      <w:r w:rsidRPr="00796E6C">
        <w:rPr>
          <w:lang w:val="es-US"/>
        </w:rPr>
        <w:tab/>
      </w:r>
      <w:r w:rsidRPr="00796E6C">
        <w:t xml:space="preserve">Were you married (check one) </w:t>
      </w:r>
      <w:r w:rsidRPr="00796E6C">
        <w:tab/>
        <w:t xml:space="preserve">___________ by a Catholic </w:t>
      </w:r>
      <w:proofErr w:type="gramStart"/>
      <w:r w:rsidRPr="00796E6C">
        <w:t>Priest</w:t>
      </w:r>
      <w:proofErr w:type="gramEnd"/>
    </w:p>
    <w:p w14:paraId="2ABD3A14" w14:textId="77777777" w:rsidR="00796E6C" w:rsidRPr="00796E6C" w:rsidRDefault="00796E6C" w:rsidP="00796E6C">
      <w:pPr>
        <w:spacing w:after="0"/>
        <w:rPr>
          <w:lang w:val="es-US"/>
        </w:rPr>
      </w:pPr>
      <w:r w:rsidRPr="00796E6C">
        <w:tab/>
      </w:r>
      <w:r w:rsidRPr="00796E6C">
        <w:rPr>
          <w:lang w:val="es-US"/>
        </w:rPr>
        <w:t>Quien los caso (marque uno)</w:t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  <w:t>Por un Sacerdote Católico</w:t>
      </w:r>
    </w:p>
    <w:p w14:paraId="3869E6B0" w14:textId="77777777" w:rsidR="00796E6C" w:rsidRPr="00796E6C" w:rsidRDefault="00796E6C" w:rsidP="00796E6C">
      <w:pPr>
        <w:spacing w:after="0"/>
      </w:pP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t>___________ by a Civil Magistrate/Justice of the Peace</w:t>
      </w:r>
    </w:p>
    <w:p w14:paraId="51C3BB1D" w14:textId="77777777" w:rsidR="00796E6C" w:rsidRPr="00796E6C" w:rsidRDefault="00796E6C" w:rsidP="00796E6C">
      <w:pPr>
        <w:spacing w:after="0"/>
        <w:rPr>
          <w:lang w:val="es-US"/>
        </w:rPr>
      </w:pPr>
      <w:r w:rsidRPr="00796E6C">
        <w:tab/>
      </w:r>
      <w:r w:rsidRPr="00796E6C">
        <w:tab/>
      </w:r>
      <w:r w:rsidRPr="00796E6C">
        <w:tab/>
      </w:r>
      <w:r w:rsidRPr="00796E6C">
        <w:tab/>
      </w:r>
      <w:r w:rsidRPr="00796E6C">
        <w:tab/>
      </w:r>
      <w:r w:rsidRPr="00796E6C">
        <w:tab/>
      </w:r>
      <w:r w:rsidRPr="00796E6C">
        <w:tab/>
      </w:r>
      <w:r w:rsidRPr="00796E6C">
        <w:rPr>
          <w:lang w:val="es-US"/>
        </w:rPr>
        <w:t>Por un Juez de Paz</w:t>
      </w:r>
    </w:p>
    <w:p w14:paraId="5CEE24D2" w14:textId="77777777" w:rsidR="00796E6C" w:rsidRPr="00796E6C" w:rsidRDefault="00796E6C" w:rsidP="00796E6C">
      <w:pPr>
        <w:spacing w:after="0"/>
        <w:rPr>
          <w:lang w:val="es-US"/>
        </w:rPr>
      </w:pP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  <w:t xml:space="preserve">___________ </w:t>
      </w:r>
      <w:proofErr w:type="spellStart"/>
      <w:r w:rsidRPr="00BF6AB8">
        <w:rPr>
          <w:lang w:val="es-CO"/>
        </w:rPr>
        <w:t>Other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Minister</w:t>
      </w:r>
      <w:proofErr w:type="spellEnd"/>
      <w:r w:rsidRPr="00BF6AB8">
        <w:rPr>
          <w:lang w:val="es-CO"/>
        </w:rPr>
        <w:t xml:space="preserve"> (</w:t>
      </w:r>
      <w:proofErr w:type="spellStart"/>
      <w:r w:rsidRPr="00BF6AB8">
        <w:rPr>
          <w:lang w:val="es-CO"/>
        </w:rPr>
        <w:t>Please</w:t>
      </w:r>
      <w:proofErr w:type="spellEnd"/>
      <w:r w:rsidRPr="00BF6AB8">
        <w:rPr>
          <w:lang w:val="es-CO"/>
        </w:rPr>
        <w:t xml:space="preserve"> </w:t>
      </w:r>
      <w:proofErr w:type="spellStart"/>
      <w:r w:rsidRPr="00BF6AB8">
        <w:rPr>
          <w:lang w:val="es-CO"/>
        </w:rPr>
        <w:t>specify</w:t>
      </w:r>
      <w:proofErr w:type="spellEnd"/>
      <w:r w:rsidRPr="00BF6AB8">
        <w:rPr>
          <w:lang w:val="es-CO"/>
        </w:rPr>
        <w:t>)</w:t>
      </w:r>
      <w:r w:rsidRPr="00796E6C">
        <w:rPr>
          <w:lang w:val="es-US"/>
        </w:rPr>
        <w:t xml:space="preserve"> ____________________________</w:t>
      </w:r>
    </w:p>
    <w:p w14:paraId="37076B99" w14:textId="77777777" w:rsidR="00796E6C" w:rsidRPr="00796E6C" w:rsidRDefault="00796E6C" w:rsidP="00796E6C">
      <w:pPr>
        <w:spacing w:after="0"/>
        <w:rPr>
          <w:lang w:val="es-US"/>
        </w:rPr>
      </w:pP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  <w:t xml:space="preserve">Otro </w:t>
      </w:r>
      <w:proofErr w:type="gramStart"/>
      <w:r w:rsidRPr="00796E6C">
        <w:rPr>
          <w:lang w:val="es-US"/>
        </w:rPr>
        <w:t>Ministro</w:t>
      </w:r>
      <w:proofErr w:type="gramEnd"/>
      <w:r w:rsidRPr="00796E6C">
        <w:rPr>
          <w:lang w:val="es-US"/>
        </w:rPr>
        <w:t xml:space="preserve"> (por favor especifique)</w:t>
      </w:r>
    </w:p>
    <w:p w14:paraId="32B7A838" w14:textId="77777777" w:rsidR="00796E6C" w:rsidRPr="00796E6C" w:rsidRDefault="00796E6C" w:rsidP="00796E6C">
      <w:pPr>
        <w:spacing w:after="0"/>
      </w:pPr>
      <w:r w:rsidRPr="00796E6C">
        <w:t xml:space="preserve">Religious Affiliation of former Spouse: ____________________________________________________ </w:t>
      </w:r>
    </w:p>
    <w:p w14:paraId="4ABD4BCD" w14:textId="77777777" w:rsidR="00796E6C" w:rsidRPr="002A4E24" w:rsidRDefault="00796E6C" w:rsidP="00796E6C">
      <w:pPr>
        <w:spacing w:after="0"/>
      </w:pPr>
      <w:proofErr w:type="spellStart"/>
      <w:r w:rsidRPr="002A4E24">
        <w:t>Afiliación</w:t>
      </w:r>
      <w:proofErr w:type="spellEnd"/>
      <w:r w:rsidRPr="002A4E24">
        <w:t xml:space="preserve"> religiosa del </w:t>
      </w:r>
      <w:proofErr w:type="spellStart"/>
      <w:r w:rsidRPr="002A4E24">
        <w:t>cónyuge</w:t>
      </w:r>
      <w:proofErr w:type="spellEnd"/>
      <w:r w:rsidRPr="002A4E24">
        <w:t xml:space="preserve"> anterior</w:t>
      </w:r>
    </w:p>
    <w:p w14:paraId="5B11E10C" w14:textId="77777777" w:rsidR="00796E6C" w:rsidRPr="00796E6C" w:rsidRDefault="00796E6C" w:rsidP="00796E6C">
      <w:pPr>
        <w:spacing w:after="0"/>
        <w:rPr>
          <w:lang w:val="es-US"/>
        </w:rPr>
      </w:pPr>
      <w:r w:rsidRPr="00796E6C">
        <w:t xml:space="preserve">How was the marriage terminated? </w:t>
      </w:r>
      <w:r w:rsidRPr="00796E6C">
        <w:rPr>
          <w:lang w:val="es-US"/>
        </w:rPr>
        <w:t>_____________________________________________________________________</w:t>
      </w:r>
    </w:p>
    <w:p w14:paraId="57F36093" w14:textId="77777777" w:rsidR="00796E6C" w:rsidRPr="00796E6C" w:rsidRDefault="00796E6C" w:rsidP="00796E6C">
      <w:pPr>
        <w:spacing w:after="0"/>
        <w:rPr>
          <w:lang w:val="es-US"/>
        </w:rPr>
      </w:pPr>
      <w:r w:rsidRPr="00796E6C">
        <w:rPr>
          <w:lang w:val="es-US"/>
        </w:rPr>
        <w:t>¿Por qué termino el matrimonio?</w:t>
      </w:r>
    </w:p>
    <w:sectPr w:rsidR="00796E6C" w:rsidRPr="00796E6C" w:rsidSect="00F871A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szS3NDWzMDe2MDZR0lEKTi0uzszPAykwrAUALWUdJiwAAAA="/>
  </w:docVars>
  <w:rsids>
    <w:rsidRoot w:val="00F871A8"/>
    <w:rsid w:val="0010787C"/>
    <w:rsid w:val="001221D3"/>
    <w:rsid w:val="001B65AE"/>
    <w:rsid w:val="001C692E"/>
    <w:rsid w:val="002A4E24"/>
    <w:rsid w:val="003159FE"/>
    <w:rsid w:val="003376A4"/>
    <w:rsid w:val="0041427F"/>
    <w:rsid w:val="0041702B"/>
    <w:rsid w:val="00474CBF"/>
    <w:rsid w:val="004D14F3"/>
    <w:rsid w:val="006336B9"/>
    <w:rsid w:val="006A3B09"/>
    <w:rsid w:val="0074026A"/>
    <w:rsid w:val="00760866"/>
    <w:rsid w:val="00796E6C"/>
    <w:rsid w:val="008B5AB4"/>
    <w:rsid w:val="00994DDB"/>
    <w:rsid w:val="00995D1C"/>
    <w:rsid w:val="009C7B25"/>
    <w:rsid w:val="00A35626"/>
    <w:rsid w:val="00BF6AB8"/>
    <w:rsid w:val="00D34143"/>
    <w:rsid w:val="00D86B36"/>
    <w:rsid w:val="00DB2636"/>
    <w:rsid w:val="00E00DB4"/>
    <w:rsid w:val="00E046F3"/>
    <w:rsid w:val="00E17483"/>
    <w:rsid w:val="00F871A8"/>
    <w:rsid w:val="00FC4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03340"/>
  <w15:chartTrackingRefBased/>
  <w15:docId w15:val="{24CA4C5A-7659-43AE-88E1-54A36224A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A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6AB8"/>
    <w:rPr>
      <w:color w:val="605E5C"/>
      <w:shd w:val="clear" w:color="auto" w:fill="E1DFDD"/>
    </w:rPr>
  </w:style>
  <w:style w:type="character" w:customStyle="1" w:styleId="color11">
    <w:name w:val="color_11"/>
    <w:basedOn w:val="DefaultParagraphFont"/>
    <w:rsid w:val="004170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atholicwindha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</Pages>
  <Words>1205</Words>
  <Characters>687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 2</dc:creator>
  <cp:keywords/>
  <dc:description/>
  <cp:lastModifiedBy>Garcia Sanchez, Ruben D.</cp:lastModifiedBy>
  <cp:revision>5</cp:revision>
  <dcterms:created xsi:type="dcterms:W3CDTF">2019-09-27T14:56:00Z</dcterms:created>
  <dcterms:modified xsi:type="dcterms:W3CDTF">2021-02-01T18:43:00Z</dcterms:modified>
</cp:coreProperties>
</file>